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3BE54" w14:textId="67DB8917" w:rsidR="00B72991" w:rsidRPr="005F5079" w:rsidRDefault="00060481" w:rsidP="008A4497">
      <w:pPr>
        <w:tabs>
          <w:tab w:val="left" w:pos="1985"/>
        </w:tabs>
        <w:spacing w:line="276" w:lineRule="auto"/>
        <w:jc w:val="center"/>
        <w:rPr>
          <w:rFonts w:ascii="Cambria" w:hAnsi="Cambria" w:cstheme="minorHAnsi"/>
          <w:b/>
          <w:bCs/>
          <w:sz w:val="22"/>
          <w:szCs w:val="22"/>
          <w:lang w:val="en-US"/>
        </w:rPr>
      </w:pPr>
      <w:r w:rsidRPr="005F5079">
        <w:rPr>
          <w:rFonts w:ascii="Cambria" w:hAnsi="Cambria" w:cstheme="minorHAnsi"/>
          <w:b/>
          <w:bCs/>
          <w:sz w:val="22"/>
          <w:szCs w:val="22"/>
          <w:lang w:val="en-US"/>
        </w:rPr>
        <w:t xml:space="preserve">FR -1527 </w:t>
      </w:r>
      <w:proofErr w:type="spellStart"/>
      <w:r w:rsidR="008A4497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>Endüstri</w:t>
      </w:r>
      <w:proofErr w:type="spellEnd"/>
      <w:r w:rsidR="008A4497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 xml:space="preserve"> </w:t>
      </w:r>
      <w:proofErr w:type="spellStart"/>
      <w:r w:rsidR="008A4497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>Mühendisliği</w:t>
      </w:r>
      <w:proofErr w:type="spellEnd"/>
      <w:r w:rsidR="008A4497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 xml:space="preserve"> </w:t>
      </w:r>
      <w:proofErr w:type="spellStart"/>
      <w:r w:rsidR="008A4497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>Tasarım</w:t>
      </w:r>
      <w:proofErr w:type="spellEnd"/>
      <w:r w:rsidR="008A4497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 xml:space="preserve"> 1 </w:t>
      </w:r>
      <w:proofErr w:type="spellStart"/>
      <w:r w:rsidR="008A4497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>Değerlendirme</w:t>
      </w:r>
      <w:proofErr w:type="spellEnd"/>
      <w:r w:rsidR="008A4497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 xml:space="preserve"> </w:t>
      </w:r>
      <w:proofErr w:type="spellStart"/>
      <w:r w:rsidR="008A4497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>Formu</w:t>
      </w:r>
      <w:proofErr w:type="spellEnd"/>
      <w:r w:rsidR="001731D9" w:rsidRPr="005F5079">
        <w:rPr>
          <w:rFonts w:ascii="Cambria" w:hAnsi="Cambria" w:cstheme="minorHAnsi"/>
          <w:b/>
          <w:bCs/>
          <w:sz w:val="22"/>
          <w:szCs w:val="22"/>
          <w:lang w:val="en-US"/>
        </w:rPr>
        <w:t xml:space="preserve"> / </w:t>
      </w:r>
    </w:p>
    <w:p w14:paraId="5A2F2C0B" w14:textId="049721C7" w:rsidR="008A4497" w:rsidRPr="005F5079" w:rsidRDefault="00060481" w:rsidP="00C9331F">
      <w:pPr>
        <w:jc w:val="center"/>
        <w:rPr>
          <w:rFonts w:ascii="Cambria" w:hAnsi="Cambria" w:cstheme="minorHAnsi"/>
          <w:i/>
          <w:iCs/>
          <w:sz w:val="22"/>
          <w:szCs w:val="22"/>
          <w:lang w:val="en-US"/>
        </w:rPr>
      </w:pPr>
      <w:r w:rsidRPr="005F5079">
        <w:rPr>
          <w:rFonts w:ascii="Cambria" w:hAnsi="Cambria" w:cs="Arial"/>
          <w:i/>
          <w:color w:val="767171"/>
          <w:sz w:val="20"/>
        </w:rPr>
        <w:t xml:space="preserve">FR -1527 </w:t>
      </w:r>
      <w:r w:rsidR="001731D9" w:rsidRPr="005F5079">
        <w:rPr>
          <w:rFonts w:ascii="Cambria" w:hAnsi="Cambria" w:cs="Arial"/>
          <w:i/>
          <w:color w:val="767171"/>
          <w:sz w:val="20"/>
        </w:rPr>
        <w:t>Industrial Engineering</w:t>
      </w:r>
      <w:r w:rsidR="008A4497" w:rsidRPr="005F5079">
        <w:rPr>
          <w:rFonts w:ascii="Cambria" w:hAnsi="Cambria" w:cs="Arial"/>
          <w:i/>
          <w:color w:val="767171"/>
          <w:sz w:val="20"/>
        </w:rPr>
        <w:t xml:space="preserve"> Design 1 Assessment Form</w:t>
      </w:r>
    </w:p>
    <w:p w14:paraId="5DF1885E" w14:textId="77777777" w:rsidR="00B72991" w:rsidRPr="00DE36F2" w:rsidRDefault="00B72991" w:rsidP="008A4497">
      <w:pPr>
        <w:tabs>
          <w:tab w:val="left" w:pos="1985"/>
        </w:tabs>
        <w:spacing w:line="276" w:lineRule="auto"/>
        <w:jc w:val="center"/>
        <w:rPr>
          <w:rFonts w:ascii="Cambria" w:hAnsi="Cambria" w:cs="Arial"/>
          <w:b/>
          <w:i/>
          <w:iCs/>
          <w:sz w:val="16"/>
          <w:szCs w:val="16"/>
          <w:lang w:val="en-US"/>
        </w:rPr>
      </w:pPr>
    </w:p>
    <w:tbl>
      <w:tblPr>
        <w:tblW w:w="10206" w:type="dxa"/>
        <w:tblInd w:w="11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7"/>
        <w:gridCol w:w="1134"/>
        <w:gridCol w:w="851"/>
        <w:gridCol w:w="828"/>
        <w:gridCol w:w="1156"/>
      </w:tblGrid>
      <w:tr w:rsidR="008A4497" w:rsidRPr="005F5079" w14:paraId="2F63D76D" w14:textId="7863FF17" w:rsidTr="00820554">
        <w:trPr>
          <w:trHeight w:val="407"/>
        </w:trPr>
        <w:tc>
          <w:tcPr>
            <w:tcW w:w="6237" w:type="dxa"/>
            <w:vMerge w:val="restart"/>
            <w:shd w:val="clear" w:color="auto" w:fill="auto"/>
          </w:tcPr>
          <w:p w14:paraId="7A4048E0" w14:textId="6979C43C" w:rsidR="008A4497" w:rsidRPr="005F5079" w:rsidRDefault="008A4497" w:rsidP="00E71FC0">
            <w:pPr>
              <w:spacing w:line="276" w:lineRule="auto"/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Konu</w:t>
            </w:r>
            <w:proofErr w:type="spellEnd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/</w:t>
            </w:r>
            <w:proofErr w:type="spellStart"/>
            <w:r w:rsidRPr="005F5079">
              <w:rPr>
                <w:rFonts w:ascii="Cambria" w:hAnsi="Cambria" w:cs="Arial"/>
                <w:color w:val="767171"/>
                <w:sz w:val="20"/>
                <w:szCs w:val="20"/>
              </w:rPr>
              <w:t>Topic</w:t>
            </w:r>
            <w:proofErr w:type="spellEnd"/>
            <w:r w:rsidRPr="005F5079">
              <w:rPr>
                <w:rFonts w:ascii="Cambria" w:hAnsi="Cambria" w:cs="Arial"/>
                <w:color w:val="767171"/>
                <w:sz w:val="20"/>
                <w:szCs w:val="20"/>
              </w:rPr>
              <w:t>:</w:t>
            </w:r>
            <w:r w:rsidRPr="005F5079">
              <w:rPr>
                <w:rFonts w:ascii="Cambria" w:hAnsi="Cambria" w:cs="Arial"/>
                <w:b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 xml:space="preserve">(En </w:t>
            </w:r>
            <w:proofErr w:type="spellStart"/>
            <w:r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>geç</w:t>
            </w:r>
            <w:proofErr w:type="spellEnd"/>
            <w:r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>yarıyılın</w:t>
            </w:r>
            <w:proofErr w:type="spellEnd"/>
            <w:r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 xml:space="preserve"> 4. </w:t>
            </w:r>
            <w:proofErr w:type="spellStart"/>
            <w:r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>haftası</w:t>
            </w:r>
            <w:proofErr w:type="spellEnd"/>
            <w:r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>belirlenir</w:t>
            </w:r>
            <w:proofErr w:type="spellEnd"/>
            <w:r w:rsidR="00060481"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 xml:space="preserve">. / </w:t>
            </w:r>
            <w:r w:rsidR="00060481" w:rsidRPr="005F5079">
              <w:rPr>
                <w:rFonts w:ascii="Cambria" w:hAnsi="Cambria" w:cs="Arial"/>
                <w:bCs/>
                <w:iCs/>
                <w:color w:val="808080" w:themeColor="background1" w:themeShade="80"/>
                <w:sz w:val="20"/>
                <w:szCs w:val="20"/>
                <w:lang w:val="en-US"/>
              </w:rPr>
              <w:t>Due: 4</w:t>
            </w:r>
            <w:r w:rsidR="00060481" w:rsidRPr="005F5079">
              <w:rPr>
                <w:rFonts w:ascii="Cambria" w:hAnsi="Cambria" w:cs="Arial"/>
                <w:bCs/>
                <w:iCs/>
                <w:color w:val="808080" w:themeColor="background1" w:themeShade="80"/>
                <w:sz w:val="20"/>
                <w:szCs w:val="20"/>
                <w:vertAlign w:val="superscript"/>
                <w:lang w:val="en-US"/>
              </w:rPr>
              <w:t>th</w:t>
            </w:r>
            <w:r w:rsidR="00060481" w:rsidRPr="005F5079">
              <w:rPr>
                <w:rFonts w:ascii="Cambria" w:hAnsi="Cambria" w:cs="Arial"/>
                <w:bCs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week</w:t>
            </w:r>
            <w:r w:rsidRPr="005F5079">
              <w:rPr>
                <w:rFonts w:ascii="Cambria" w:hAnsi="Cambria" w:cs="Arial"/>
                <w:bCs/>
                <w:color w:val="808080" w:themeColor="background1" w:themeShade="80"/>
                <w:sz w:val="20"/>
                <w:szCs w:val="20"/>
                <w:lang w:val="en-US"/>
              </w:rPr>
              <w:t>)</w:t>
            </w:r>
          </w:p>
        </w:tc>
        <w:tc>
          <w:tcPr>
            <w:tcW w:w="3969" w:type="dxa"/>
            <w:gridSpan w:val="4"/>
            <w:shd w:val="clear" w:color="auto" w:fill="F2F2F2" w:themeFill="background1" w:themeFillShade="F2"/>
            <w:vAlign w:val="center"/>
          </w:tcPr>
          <w:p w14:paraId="2F3E084C" w14:textId="273B251D" w:rsidR="008A4497" w:rsidRPr="005F5079" w:rsidRDefault="008A4497" w:rsidP="00393BE0">
            <w:pPr>
              <w:jc w:val="center"/>
              <w:rPr>
                <w:rFonts w:ascii="Cambria" w:hAnsi="Cambria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b/>
                <w:iCs/>
                <w:sz w:val="20"/>
                <w:szCs w:val="20"/>
                <w:lang w:val="en-US"/>
              </w:rPr>
              <w:t>Mühendislik</w:t>
            </w:r>
            <w:proofErr w:type="spellEnd"/>
            <w:r w:rsidRPr="00393BE0">
              <w:rPr>
                <w:rFonts w:ascii="Cambria" w:hAnsi="Cambria" w:cs="Arial"/>
                <w:b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b/>
                <w:iCs/>
                <w:sz w:val="20"/>
                <w:szCs w:val="20"/>
                <w:lang w:val="en-US"/>
              </w:rPr>
              <w:t>Disiplinleri</w:t>
            </w:r>
            <w:proofErr w:type="spellEnd"/>
            <w:r w:rsidRPr="00393BE0">
              <w:rPr>
                <w:rFonts w:ascii="Cambria" w:hAnsi="Cambria" w:cs="Arial"/>
                <w:b/>
                <w:i/>
                <w:sz w:val="20"/>
                <w:szCs w:val="20"/>
                <w:lang w:val="en-US"/>
              </w:rPr>
              <w:t>/</w:t>
            </w:r>
            <w:r w:rsidR="00393BE0">
              <w:rPr>
                <w:rFonts w:ascii="Cambria" w:hAnsi="Cambria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color w:val="767171"/>
                <w:sz w:val="20"/>
                <w:szCs w:val="20"/>
              </w:rPr>
              <w:t>Engineering</w:t>
            </w:r>
            <w:proofErr w:type="spellEnd"/>
            <w:r w:rsidRPr="005F5079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color w:val="767171"/>
                <w:sz w:val="20"/>
                <w:szCs w:val="20"/>
              </w:rPr>
              <w:t>Disciplines</w:t>
            </w:r>
            <w:proofErr w:type="spellEnd"/>
          </w:p>
        </w:tc>
      </w:tr>
      <w:tr w:rsidR="008A4497" w:rsidRPr="005F5079" w14:paraId="404D6874" w14:textId="6585963E" w:rsidTr="00820554">
        <w:trPr>
          <w:trHeight w:val="305"/>
        </w:trPr>
        <w:tc>
          <w:tcPr>
            <w:tcW w:w="6237" w:type="dxa"/>
            <w:vMerge/>
            <w:shd w:val="clear" w:color="auto" w:fill="auto"/>
            <w:vAlign w:val="center"/>
          </w:tcPr>
          <w:p w14:paraId="244C3BE7" w14:textId="660A5051" w:rsidR="008A4497" w:rsidRPr="005F5079" w:rsidRDefault="008A4497" w:rsidP="00E71FC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0E1BF6F" w14:textId="2EC692AB" w:rsidR="008A4497" w:rsidRPr="00393BE0" w:rsidRDefault="008A4497" w:rsidP="00E71FC0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MKM</w:t>
            </w:r>
          </w:p>
        </w:tc>
        <w:tc>
          <w:tcPr>
            <w:tcW w:w="851" w:type="dxa"/>
            <w:vAlign w:val="center"/>
          </w:tcPr>
          <w:p w14:paraId="7F79E946" w14:textId="12F579B3" w:rsidR="008A4497" w:rsidRPr="00393BE0" w:rsidRDefault="008A4497" w:rsidP="00E71FC0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MEK</w:t>
            </w:r>
          </w:p>
        </w:tc>
        <w:tc>
          <w:tcPr>
            <w:tcW w:w="828" w:type="dxa"/>
            <w:vAlign w:val="center"/>
          </w:tcPr>
          <w:p w14:paraId="02F72E7A" w14:textId="6E4A77C1" w:rsidR="008A4497" w:rsidRPr="00393BE0" w:rsidRDefault="008A4497" w:rsidP="00E71FC0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GİM</w:t>
            </w:r>
          </w:p>
        </w:tc>
        <w:tc>
          <w:tcPr>
            <w:tcW w:w="1156" w:type="dxa"/>
            <w:vAlign w:val="center"/>
          </w:tcPr>
          <w:p w14:paraId="5FBE9E2A" w14:textId="39E11C01" w:rsidR="008A4497" w:rsidRPr="00393BE0" w:rsidRDefault="008A4497" w:rsidP="00E71FC0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Diğer</w:t>
            </w:r>
            <w:proofErr w:type="spellEnd"/>
          </w:p>
        </w:tc>
      </w:tr>
      <w:tr w:rsidR="008A4497" w:rsidRPr="005F5079" w14:paraId="561CBE26" w14:textId="77777777" w:rsidTr="00820554">
        <w:trPr>
          <w:trHeight w:val="318"/>
        </w:trPr>
        <w:tc>
          <w:tcPr>
            <w:tcW w:w="6237" w:type="dxa"/>
            <w:vMerge/>
            <w:shd w:val="clear" w:color="auto" w:fill="auto"/>
            <w:vAlign w:val="center"/>
          </w:tcPr>
          <w:p w14:paraId="229957D6" w14:textId="77777777" w:rsidR="008A4497" w:rsidRPr="005F5079" w:rsidRDefault="008A4497" w:rsidP="00E71FC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FCB66A9" w14:textId="77777777" w:rsidR="008A4497" w:rsidRPr="005F5079" w:rsidRDefault="008A4497" w:rsidP="00E71FC0">
            <w:pPr>
              <w:jc w:val="center"/>
              <w:rPr>
                <w:rFonts w:ascii="Cambria" w:hAnsi="Cambria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692E4AE4" w14:textId="77777777" w:rsidR="008A4497" w:rsidRPr="005F5079" w:rsidRDefault="008A4497" w:rsidP="00E71FC0">
            <w:pPr>
              <w:jc w:val="center"/>
              <w:rPr>
                <w:rFonts w:ascii="Cambria" w:hAnsi="Cambria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828" w:type="dxa"/>
            <w:vAlign w:val="center"/>
          </w:tcPr>
          <w:p w14:paraId="2FFC0371" w14:textId="77777777" w:rsidR="008A4497" w:rsidRPr="005F5079" w:rsidRDefault="008A4497" w:rsidP="00E71FC0">
            <w:pPr>
              <w:jc w:val="center"/>
              <w:rPr>
                <w:rFonts w:ascii="Cambria" w:hAnsi="Cambria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156" w:type="dxa"/>
            <w:vAlign w:val="center"/>
          </w:tcPr>
          <w:p w14:paraId="721CCE21" w14:textId="77777777" w:rsidR="008A4497" w:rsidRPr="005F5079" w:rsidRDefault="008A4497" w:rsidP="00E71FC0">
            <w:pPr>
              <w:jc w:val="center"/>
              <w:rPr>
                <w:rFonts w:ascii="Cambria" w:hAnsi="Cambria" w:cs="Arial"/>
                <w:b/>
                <w:sz w:val="18"/>
                <w:szCs w:val="18"/>
                <w:lang w:val="en-US"/>
              </w:rPr>
            </w:pPr>
          </w:p>
        </w:tc>
      </w:tr>
    </w:tbl>
    <w:p w14:paraId="363BC8E8" w14:textId="648A5CD4" w:rsidR="00E01F79" w:rsidRPr="00903E9C" w:rsidRDefault="00E01F79" w:rsidP="00424D45">
      <w:pPr>
        <w:tabs>
          <w:tab w:val="left" w:pos="1985"/>
        </w:tabs>
        <w:rPr>
          <w:rFonts w:ascii="Cambria" w:hAnsi="Cambria" w:cs="Arial"/>
          <w:sz w:val="16"/>
          <w:szCs w:val="16"/>
          <w:lang w:val="en-US"/>
        </w:rPr>
      </w:pPr>
    </w:p>
    <w:tbl>
      <w:tblPr>
        <w:tblStyle w:val="TabloKlavuzu"/>
        <w:tblW w:w="10223" w:type="dxa"/>
        <w:tblInd w:w="119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1"/>
        <w:gridCol w:w="284"/>
        <w:gridCol w:w="1563"/>
        <w:gridCol w:w="706"/>
        <w:gridCol w:w="707"/>
        <w:gridCol w:w="709"/>
        <w:gridCol w:w="851"/>
        <w:gridCol w:w="564"/>
        <w:gridCol w:w="765"/>
        <w:gridCol w:w="521"/>
        <w:gridCol w:w="993"/>
        <w:gridCol w:w="425"/>
        <w:gridCol w:w="425"/>
        <w:gridCol w:w="9"/>
      </w:tblGrid>
      <w:tr w:rsidR="00FB0D40" w:rsidRPr="005F5079" w14:paraId="600D578E" w14:textId="77777777" w:rsidTr="00DE36F2">
        <w:trPr>
          <w:trHeight w:val="460"/>
        </w:trPr>
        <w:tc>
          <w:tcPr>
            <w:tcW w:w="3548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4613BD" w14:textId="7A35E24F" w:rsidR="001B3BE0" w:rsidRPr="00393BE0" w:rsidRDefault="00A90DA8" w:rsidP="00393BE0">
            <w:pPr>
              <w:tabs>
                <w:tab w:val="left" w:pos="1985"/>
              </w:tabs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mbria" w:hAnsi="Cambria" w:cs="Arial"/>
                <w:b/>
                <w:sz w:val="20"/>
                <w:szCs w:val="20"/>
                <w:lang w:val="en-US"/>
              </w:rPr>
              <w:t>Teslim</w:t>
            </w:r>
            <w:proofErr w:type="spellEnd"/>
            <w:r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b/>
                <w:sz w:val="20"/>
                <w:szCs w:val="20"/>
                <w:lang w:val="en-US"/>
              </w:rPr>
              <w:t>İ</w:t>
            </w:r>
            <w:r w:rsidR="001B3BE0"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çin</w:t>
            </w:r>
            <w:proofErr w:type="spellEnd"/>
            <w:r w:rsidR="001B3BE0"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B3BE0"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Gerekli</w:t>
            </w:r>
            <w:proofErr w:type="spellEnd"/>
            <w:r w:rsidR="001B3BE0"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B3BE0"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Koşullar</w:t>
            </w:r>
            <w:proofErr w:type="spellEnd"/>
            <w:r w:rsidR="001B3BE0"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/</w:t>
            </w:r>
          </w:p>
          <w:p w14:paraId="6CFFFA7D" w14:textId="4A7029C1" w:rsidR="001B3BE0" w:rsidRPr="005F5079" w:rsidRDefault="001B3BE0" w:rsidP="00393BE0">
            <w:pPr>
              <w:spacing w:line="276" w:lineRule="auto"/>
              <w:jc w:val="center"/>
              <w:rPr>
                <w:rFonts w:ascii="Cambria" w:hAnsi="Cambria" w:cs="Arial"/>
                <w:bCs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Necessary</w:t>
            </w:r>
            <w:proofErr w:type="spellEnd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Conditions</w:t>
            </w:r>
            <w:proofErr w:type="spellEnd"/>
            <w:r w:rsidRPr="00393BE0" w:rsidDel="00C702E5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for</w:t>
            </w:r>
            <w:proofErr w:type="spellEnd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Submission</w:t>
            </w:r>
            <w:proofErr w:type="spellEnd"/>
          </w:p>
        </w:tc>
        <w:tc>
          <w:tcPr>
            <w:tcW w:w="2122" w:type="dxa"/>
            <w:gridSpan w:val="3"/>
            <w:tcBorders>
              <w:top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4EDF68F3" w14:textId="0F9036AC" w:rsidR="001B3BE0" w:rsidRPr="00393BE0" w:rsidRDefault="001B3BE0" w:rsidP="00393BE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Ara</w:t>
            </w:r>
            <w:proofErr w:type="spellEnd"/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Değerlendirme</w:t>
            </w:r>
            <w:proofErr w:type="spellEnd"/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Ölçütleri</w:t>
            </w:r>
            <w:proofErr w:type="spellEnd"/>
            <w:r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/</w:t>
            </w:r>
          </w:p>
          <w:p w14:paraId="6A8E0AB9" w14:textId="287C97FC" w:rsidR="001B3BE0" w:rsidRPr="00393BE0" w:rsidRDefault="001B3BE0" w:rsidP="00393BE0">
            <w:pPr>
              <w:spacing w:line="276" w:lineRule="auto"/>
              <w:jc w:val="center"/>
              <w:rPr>
                <w:rFonts w:ascii="Cambria" w:hAnsi="Cambria" w:cs="Arial"/>
                <w:bCs/>
                <w:sz w:val="20"/>
                <w:szCs w:val="20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Interim</w:t>
            </w:r>
            <w:proofErr w:type="spellEnd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Assessment</w:t>
            </w:r>
            <w:proofErr w:type="spellEnd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Criteria</w:t>
            </w:r>
            <w:proofErr w:type="spellEnd"/>
          </w:p>
        </w:tc>
        <w:tc>
          <w:tcPr>
            <w:tcW w:w="4553" w:type="dxa"/>
            <w:gridSpan w:val="8"/>
            <w:tcBorders>
              <w:top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4D7F9A68" w14:textId="29877B0A" w:rsidR="001B3BE0" w:rsidRPr="00393BE0" w:rsidRDefault="00393BE0" w:rsidP="00060481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r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Final </w:t>
            </w:r>
            <w:proofErr w:type="spellStart"/>
            <w:r>
              <w:rPr>
                <w:rFonts w:ascii="Cambria" w:hAnsi="Cambria" w:cs="Arial"/>
                <w:b/>
                <w:sz w:val="20"/>
                <w:szCs w:val="20"/>
                <w:lang w:val="en-US"/>
              </w:rPr>
              <w:t>Değerlendirme</w:t>
            </w:r>
            <w:proofErr w:type="spellEnd"/>
            <w:r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b/>
                <w:sz w:val="20"/>
                <w:szCs w:val="20"/>
                <w:lang w:val="en-US"/>
              </w:rPr>
              <w:t>Ölçütleri</w:t>
            </w:r>
            <w:proofErr w:type="spellEnd"/>
            <w:r w:rsidR="001B3BE0" w:rsidRPr="00393BE0">
              <w:rPr>
                <w:rFonts w:ascii="Cambria" w:hAnsi="Cambria" w:cs="Arial"/>
                <w:b/>
                <w:sz w:val="20"/>
                <w:szCs w:val="20"/>
                <w:lang w:val="en-US"/>
              </w:rPr>
              <w:t>/</w:t>
            </w:r>
          </w:p>
          <w:p w14:paraId="116B64F9" w14:textId="3353551C" w:rsidR="001B3BE0" w:rsidRPr="00393BE0" w:rsidRDefault="001B3BE0" w:rsidP="00393BE0">
            <w:pPr>
              <w:spacing w:line="276" w:lineRule="auto"/>
              <w:jc w:val="center"/>
              <w:rPr>
                <w:rFonts w:ascii="Cambria" w:hAnsi="Cambria" w:cs="Arial"/>
                <w:bCs/>
                <w:sz w:val="20"/>
                <w:szCs w:val="20"/>
                <w:lang w:val="en-US"/>
              </w:rPr>
            </w:pPr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 xml:space="preserve">Final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Assessment</w:t>
            </w:r>
            <w:proofErr w:type="spellEnd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Criteria</w:t>
            </w:r>
            <w:proofErr w:type="spellEnd"/>
          </w:p>
        </w:tc>
      </w:tr>
      <w:tr w:rsidR="00FB0D40" w:rsidRPr="005F5079" w14:paraId="610875A6" w14:textId="77777777" w:rsidTr="00B730B0">
        <w:trPr>
          <w:trHeight w:val="219"/>
        </w:trPr>
        <w:tc>
          <w:tcPr>
            <w:tcW w:w="3548" w:type="dxa"/>
            <w:gridSpan w:val="3"/>
            <w:vMerge w:val="restart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17095289" w14:textId="03526B06" w:rsidR="00FB0D40" w:rsidRPr="00393BE0" w:rsidRDefault="00FB0D40" w:rsidP="00E154E9">
            <w:pPr>
              <w:tabs>
                <w:tab w:val="left" w:pos="1985"/>
              </w:tabs>
              <w:spacing w:line="276" w:lineRule="auto"/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Çok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disiplinli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bir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takımda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çalışılması</w:t>
            </w:r>
            <w:proofErr w:type="spellEnd"/>
            <w:r w:rsidR="00820554"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/</w:t>
            </w:r>
          </w:p>
          <w:p w14:paraId="11B070CF" w14:textId="5BB00F36" w:rsidR="00FB0D40" w:rsidRPr="00393BE0" w:rsidRDefault="00FB0D40" w:rsidP="00E154E9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Work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in a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multi-disciplinary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team</w:t>
            </w:r>
            <w:proofErr w:type="spellEnd"/>
          </w:p>
        </w:tc>
        <w:tc>
          <w:tcPr>
            <w:tcW w:w="2122" w:type="dxa"/>
            <w:gridSpan w:val="3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38E47929" w14:textId="3CE4C573" w:rsidR="00FB0D40" w:rsidRPr="005F5079" w:rsidRDefault="00FB0D40" w:rsidP="00E154E9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>9. HAFTA</w:t>
            </w:r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r w:rsidRPr="005F5079">
              <w:rPr>
                <w:rFonts w:ascii="Cambria" w:hAnsi="Cambria" w:cs="Arial"/>
                <w:i/>
                <w:iCs/>
                <w:sz w:val="18"/>
                <w:szCs w:val="18"/>
                <w:lang w:val="en-US"/>
              </w:rPr>
              <w:t xml:space="preserve">/ </w:t>
            </w:r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9th WEEK</w:t>
            </w:r>
          </w:p>
        </w:tc>
        <w:tc>
          <w:tcPr>
            <w:tcW w:w="4553" w:type="dxa"/>
            <w:gridSpan w:val="8"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3008EA12" w14:textId="3BD0FC54" w:rsidR="00FB0D40" w:rsidRPr="005F5079" w:rsidRDefault="00FB0D40" w:rsidP="00FB0D4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>14. HAFTA/</w:t>
            </w:r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r w:rsidRPr="00393BE0">
              <w:rPr>
                <w:rFonts w:ascii="Cambria" w:hAnsi="Cambria" w:cs="Arial"/>
                <w:color w:val="767171"/>
                <w:sz w:val="20"/>
                <w:szCs w:val="20"/>
              </w:rPr>
              <w:t>14th WEEK</w:t>
            </w:r>
          </w:p>
        </w:tc>
      </w:tr>
      <w:tr w:rsidR="00393BE0" w:rsidRPr="005F5079" w14:paraId="47B39EB4" w14:textId="77777777" w:rsidTr="002D1BCF">
        <w:trPr>
          <w:gridAfter w:val="1"/>
          <w:wAfter w:w="9" w:type="dxa"/>
          <w:cantSplit/>
          <w:trHeight w:val="247"/>
        </w:trPr>
        <w:tc>
          <w:tcPr>
            <w:tcW w:w="3548" w:type="dxa"/>
            <w:gridSpan w:val="3"/>
            <w:vMerge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40A21A41" w14:textId="5107104E" w:rsidR="00393BE0" w:rsidRPr="00393BE0" w:rsidRDefault="00393BE0" w:rsidP="00E154E9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1C0B39C5" w14:textId="77777777" w:rsidR="00E154E9" w:rsidRDefault="00393BE0" w:rsidP="00E154E9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Problemin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tanımlanması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/</w:t>
            </w:r>
            <w:r w:rsidR="00E154E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</w:p>
          <w:p w14:paraId="14A3523B" w14:textId="0C510A77" w:rsidR="00393BE0" w:rsidRPr="005F5079" w:rsidRDefault="00393BE0" w:rsidP="00E154E9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Problem Definition</w:t>
            </w:r>
          </w:p>
        </w:tc>
        <w:tc>
          <w:tcPr>
            <w:tcW w:w="707" w:type="dxa"/>
            <w:tcBorders>
              <w:left w:val="single" w:sz="4" w:space="0" w:color="auto"/>
            </w:tcBorders>
            <w:vAlign w:val="center"/>
          </w:tcPr>
          <w:p w14:paraId="58966E9C" w14:textId="1B208BAD" w:rsidR="00393BE0" w:rsidRPr="005F5079" w:rsidRDefault="002D1BCF" w:rsidP="002D1BCF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r>
              <w:rPr>
                <w:rFonts w:ascii="Cambria" w:hAnsi="Cambria" w:cs="Arial"/>
                <w:sz w:val="18"/>
                <w:szCs w:val="18"/>
                <w:lang w:val="en-US"/>
              </w:rPr>
              <w:t>PÇ8</w:t>
            </w:r>
          </w:p>
        </w:tc>
        <w:tc>
          <w:tcPr>
            <w:tcW w:w="709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610FD860" w14:textId="77777777" w:rsidR="00E154E9" w:rsidRDefault="00393BE0" w:rsidP="00E154E9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Proj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planlamasının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yeterliliği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/</w:t>
            </w:r>
            <w:r w:rsidR="00CE239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</w:p>
          <w:p w14:paraId="20560DD1" w14:textId="61DC720A" w:rsidR="00393BE0" w:rsidRPr="005F5079" w:rsidRDefault="00393BE0" w:rsidP="00E154E9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Adequacy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of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project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planning</w:t>
            </w:r>
            <w:proofErr w:type="spellEnd"/>
          </w:p>
        </w:tc>
        <w:tc>
          <w:tcPr>
            <w:tcW w:w="851" w:type="dxa"/>
            <w:vAlign w:val="center"/>
          </w:tcPr>
          <w:p w14:paraId="20E1EEC0" w14:textId="749CD21B" w:rsidR="00393BE0" w:rsidRPr="00B730B0" w:rsidRDefault="00CE2390" w:rsidP="00CE2390">
            <w:pPr>
              <w:tabs>
                <w:tab w:val="left" w:pos="1985"/>
              </w:tabs>
              <w:ind w:left="113" w:right="113"/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B730B0">
              <w:rPr>
                <w:rFonts w:ascii="Cambria" w:hAnsi="Cambria" w:cs="Arial"/>
                <w:sz w:val="18"/>
                <w:szCs w:val="18"/>
                <w:lang w:val="en-US"/>
              </w:rPr>
              <w:t>PÇ7.</w:t>
            </w:r>
            <w:r w:rsidR="00393BE0" w:rsidRPr="00B730B0">
              <w:rPr>
                <w:rFonts w:ascii="Cambria" w:hAnsi="Cambria" w:cs="Arial"/>
                <w:sz w:val="18"/>
                <w:szCs w:val="18"/>
                <w:lang w:val="en-US"/>
              </w:rPr>
              <w:t>1</w:t>
            </w:r>
          </w:p>
        </w:tc>
        <w:tc>
          <w:tcPr>
            <w:tcW w:w="1329" w:type="dxa"/>
            <w:gridSpan w:val="2"/>
            <w:vAlign w:val="center"/>
          </w:tcPr>
          <w:p w14:paraId="50DD39C0" w14:textId="4FBE3E56" w:rsidR="00393BE0" w:rsidRPr="00B730B0" w:rsidRDefault="00393BE0" w:rsidP="00CE2390">
            <w:pPr>
              <w:tabs>
                <w:tab w:val="left" w:pos="1985"/>
              </w:tabs>
              <w:ind w:left="113" w:right="113"/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B730B0">
              <w:rPr>
                <w:rFonts w:ascii="Cambria" w:hAnsi="Cambria" w:cs="Arial"/>
                <w:sz w:val="18"/>
                <w:szCs w:val="18"/>
                <w:lang w:val="en-US"/>
              </w:rPr>
              <w:t>PÇ7.3</w:t>
            </w:r>
          </w:p>
        </w:tc>
        <w:tc>
          <w:tcPr>
            <w:tcW w:w="521" w:type="dxa"/>
            <w:vMerge w:val="restart"/>
            <w:textDirection w:val="btLr"/>
            <w:vAlign w:val="center"/>
          </w:tcPr>
          <w:p w14:paraId="26CBB089" w14:textId="77777777" w:rsidR="00393BE0" w:rsidRPr="005F5079" w:rsidRDefault="00393BE0" w:rsidP="00CE2390">
            <w:pPr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Proj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planı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il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tutarlı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ilerlem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kabiliyeti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/ </w:t>
            </w:r>
          </w:p>
          <w:p w14:paraId="51FD60CD" w14:textId="6F4030CA" w:rsidR="00393BE0" w:rsidRPr="005F5079" w:rsidRDefault="00393BE0" w:rsidP="00CE239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Alignment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with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the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project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plan</w:t>
            </w:r>
          </w:p>
        </w:tc>
        <w:tc>
          <w:tcPr>
            <w:tcW w:w="993" w:type="dxa"/>
            <w:vMerge w:val="restart"/>
            <w:textDirection w:val="btLr"/>
            <w:vAlign w:val="center"/>
          </w:tcPr>
          <w:p w14:paraId="00778174" w14:textId="502226E0" w:rsidR="00393BE0" w:rsidRPr="005F5079" w:rsidRDefault="00393BE0" w:rsidP="00B730B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Endüstri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Mühendisliğin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özgü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bilgileri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çok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disiplinli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problemlerd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kullanabilm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becerisi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/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Ability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to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use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IE-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specific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knowledge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in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multi-disciplinary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problems</w:t>
            </w:r>
            <w:proofErr w:type="spellEnd"/>
          </w:p>
        </w:tc>
        <w:tc>
          <w:tcPr>
            <w:tcW w:w="425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14:paraId="03ADDE9D" w14:textId="25BC07F5" w:rsidR="00393BE0" w:rsidRPr="005F5079" w:rsidRDefault="00393BE0" w:rsidP="00E154E9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 xml:space="preserve">TOPLAM PUAN </w:t>
            </w:r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/ </w:t>
            </w:r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TOTAL SCORE</w:t>
            </w:r>
          </w:p>
        </w:tc>
        <w:tc>
          <w:tcPr>
            <w:tcW w:w="425" w:type="dxa"/>
            <w:vMerge w:val="restart"/>
            <w:tcBorders>
              <w:right w:val="single" w:sz="18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25945CAA" w14:textId="3632963B" w:rsidR="00393BE0" w:rsidRPr="005F5079" w:rsidRDefault="00393BE0" w:rsidP="00E154E9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5F5079">
              <w:rPr>
                <w:rFonts w:ascii="Cambria" w:hAnsi="Cambria" w:cs="Arial"/>
                <w:b/>
                <w:sz w:val="18"/>
                <w:szCs w:val="18"/>
                <w:lang w:val="en-US"/>
              </w:rPr>
              <w:t xml:space="preserve">HARF NOTU </w:t>
            </w:r>
            <w:r w:rsidR="00C95B2F">
              <w:rPr>
                <w:rFonts w:ascii="Cambria" w:hAnsi="Cambria" w:cs="Arial"/>
                <w:b/>
                <w:sz w:val="18"/>
                <w:szCs w:val="18"/>
                <w:lang w:val="en-US"/>
              </w:rPr>
              <w:t>*</w:t>
            </w:r>
            <w:r w:rsidRPr="005F5079">
              <w:rPr>
                <w:rFonts w:ascii="Cambria" w:hAnsi="Cambria" w:cs="Arial"/>
                <w:b/>
                <w:sz w:val="18"/>
                <w:szCs w:val="18"/>
                <w:lang w:val="en-US"/>
              </w:rPr>
              <w:t xml:space="preserve">/ </w:t>
            </w:r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LETTER GRADE</w:t>
            </w:r>
            <w:r w:rsidR="00C95B2F">
              <w:rPr>
                <w:rFonts w:ascii="Cambria" w:hAnsi="Cambria" w:cs="Arial"/>
                <w:color w:val="767171"/>
                <w:sz w:val="18"/>
                <w:szCs w:val="18"/>
              </w:rPr>
              <w:t>*</w:t>
            </w:r>
          </w:p>
        </w:tc>
      </w:tr>
      <w:tr w:rsidR="002D1BCF" w:rsidRPr="005F5079" w14:paraId="4DBAD475" w14:textId="77777777" w:rsidTr="00DE36F2">
        <w:trPr>
          <w:gridAfter w:val="1"/>
          <w:wAfter w:w="9" w:type="dxa"/>
          <w:trHeight w:val="229"/>
        </w:trPr>
        <w:tc>
          <w:tcPr>
            <w:tcW w:w="3548" w:type="dxa"/>
            <w:gridSpan w:val="3"/>
            <w:vMerge/>
            <w:tcBorders>
              <w:left w:val="single" w:sz="18" w:space="0" w:color="auto"/>
              <w:bottom w:val="nil"/>
              <w:right w:val="single" w:sz="4" w:space="0" w:color="auto"/>
            </w:tcBorders>
            <w:vAlign w:val="center"/>
          </w:tcPr>
          <w:p w14:paraId="199CF894" w14:textId="77777777" w:rsidR="002D1BCF" w:rsidRPr="00393BE0" w:rsidRDefault="002D1BCF" w:rsidP="00E154E9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14:paraId="35F8F69F" w14:textId="06023A40" w:rsidR="002D1BCF" w:rsidRPr="005F5079" w:rsidRDefault="002D1BCF" w:rsidP="00E154E9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 w:val="restart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3F079A6" w14:textId="77777777" w:rsidR="002D1BCF" w:rsidRPr="002D1BCF" w:rsidRDefault="002D1BCF" w:rsidP="002D1BCF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2D1BCF">
              <w:rPr>
                <w:rFonts w:ascii="Cambria" w:hAnsi="Cambria" w:cs="Arial"/>
                <w:sz w:val="18"/>
                <w:szCs w:val="18"/>
                <w:lang w:val="en-US"/>
              </w:rPr>
              <w:t>Literatür</w:t>
            </w:r>
            <w:proofErr w:type="spellEnd"/>
            <w:r w:rsidRPr="002D1BCF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D1BCF">
              <w:rPr>
                <w:rFonts w:ascii="Cambria" w:hAnsi="Cambria" w:cs="Arial"/>
                <w:sz w:val="18"/>
                <w:szCs w:val="18"/>
                <w:lang w:val="en-US"/>
              </w:rPr>
              <w:t>araştırmasının</w:t>
            </w:r>
            <w:proofErr w:type="spellEnd"/>
            <w:r w:rsidRPr="002D1BCF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D1BCF">
              <w:rPr>
                <w:rFonts w:ascii="Cambria" w:hAnsi="Cambria" w:cs="Arial"/>
                <w:sz w:val="18"/>
                <w:szCs w:val="18"/>
                <w:lang w:val="en-US"/>
              </w:rPr>
              <w:t>yeterliliği</w:t>
            </w:r>
            <w:proofErr w:type="spellEnd"/>
            <w:r w:rsidRPr="002D1BCF">
              <w:rPr>
                <w:rFonts w:ascii="Cambria" w:hAnsi="Cambria" w:cs="Arial"/>
                <w:sz w:val="18"/>
                <w:szCs w:val="18"/>
                <w:lang w:val="en-US"/>
              </w:rPr>
              <w:t xml:space="preserve"> / </w:t>
            </w:r>
          </w:p>
          <w:p w14:paraId="2B19F5B9" w14:textId="2B77AFE5" w:rsidR="002D1BCF" w:rsidRPr="005F5079" w:rsidRDefault="002D1BCF" w:rsidP="002D1BCF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2D1BCF">
              <w:rPr>
                <w:rFonts w:ascii="Cambria" w:hAnsi="Cambria" w:cs="Arial"/>
                <w:color w:val="767171"/>
                <w:sz w:val="18"/>
                <w:szCs w:val="18"/>
              </w:rPr>
              <w:t>Adequacy of the literature review</w:t>
            </w:r>
          </w:p>
        </w:tc>
        <w:tc>
          <w:tcPr>
            <w:tcW w:w="709" w:type="dxa"/>
            <w:vMerge/>
            <w:tcBorders>
              <w:left w:val="single" w:sz="4" w:space="0" w:color="auto"/>
            </w:tcBorders>
            <w:textDirection w:val="btLr"/>
          </w:tcPr>
          <w:p w14:paraId="1DF48A62" w14:textId="092AA49D" w:rsidR="002D1BCF" w:rsidRPr="005F5079" w:rsidRDefault="002D1BCF" w:rsidP="00E154E9">
            <w:pPr>
              <w:tabs>
                <w:tab w:val="left" w:pos="1985"/>
              </w:tabs>
              <w:ind w:left="89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 w:val="restart"/>
            <w:textDirection w:val="btLr"/>
            <w:vAlign w:val="center"/>
          </w:tcPr>
          <w:p w14:paraId="496D92B7" w14:textId="4210B25D" w:rsidR="002D1BCF" w:rsidRPr="005F5079" w:rsidRDefault="002D1BCF" w:rsidP="00CE239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Sözlü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v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yazılı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etkin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iletişim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kurma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becerisi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/ </w:t>
            </w:r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Oral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and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written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communication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skills</w:t>
            </w:r>
            <w:proofErr w:type="spellEnd"/>
          </w:p>
        </w:tc>
        <w:tc>
          <w:tcPr>
            <w:tcW w:w="564" w:type="dxa"/>
            <w:vMerge w:val="restart"/>
            <w:textDirection w:val="btLr"/>
            <w:vAlign w:val="center"/>
          </w:tcPr>
          <w:p w14:paraId="1189C360" w14:textId="77777777" w:rsidR="002D1BCF" w:rsidRDefault="002D1BCF" w:rsidP="00CE239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Etkin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sunum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yapabilm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/</w:t>
            </w:r>
            <w:r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</w:p>
          <w:p w14:paraId="45E8E8F9" w14:textId="37ECC68C" w:rsidR="002D1BCF" w:rsidRPr="005F5079" w:rsidRDefault="002D1BCF" w:rsidP="00CE239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Effective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presentation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skills</w:t>
            </w:r>
            <w:proofErr w:type="spellEnd"/>
          </w:p>
        </w:tc>
        <w:tc>
          <w:tcPr>
            <w:tcW w:w="765" w:type="dxa"/>
            <w:vMerge w:val="restart"/>
            <w:textDirection w:val="btLr"/>
            <w:vAlign w:val="center"/>
          </w:tcPr>
          <w:p w14:paraId="6C0D15AD" w14:textId="1F26F7D3" w:rsidR="002D1BCF" w:rsidRPr="005F5079" w:rsidRDefault="002D1BCF" w:rsidP="00CE239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Etkin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rapor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yazma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ve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raporları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anlama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>becerisi</w:t>
            </w:r>
            <w:proofErr w:type="spellEnd"/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 /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Ability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to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write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effective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reports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and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to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understand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written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reports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.</w:t>
            </w:r>
          </w:p>
        </w:tc>
        <w:tc>
          <w:tcPr>
            <w:tcW w:w="521" w:type="dxa"/>
            <w:vMerge/>
            <w:textDirection w:val="btLr"/>
          </w:tcPr>
          <w:p w14:paraId="4D0579E5" w14:textId="34867F3A" w:rsidR="002D1BCF" w:rsidRPr="005F5079" w:rsidRDefault="002D1BCF" w:rsidP="00393BE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  <w:textDirection w:val="btLr"/>
          </w:tcPr>
          <w:p w14:paraId="66221D55" w14:textId="58DE1C86" w:rsidR="002D1BCF" w:rsidRPr="005F5079" w:rsidRDefault="002D1BCF" w:rsidP="00393BE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  <w:textDirection w:val="btLr"/>
          </w:tcPr>
          <w:p w14:paraId="45CC293C" w14:textId="01689F83" w:rsidR="002D1BCF" w:rsidRPr="005F5079" w:rsidRDefault="002D1BCF" w:rsidP="00FB0D4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  <w:textDirection w:val="btLr"/>
            <w:vAlign w:val="center"/>
          </w:tcPr>
          <w:p w14:paraId="4456B717" w14:textId="0472BCDF" w:rsidR="002D1BCF" w:rsidRPr="005F5079" w:rsidRDefault="002D1BCF" w:rsidP="00393BE0">
            <w:pPr>
              <w:tabs>
                <w:tab w:val="left" w:pos="1985"/>
              </w:tabs>
              <w:ind w:left="113" w:right="113"/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1E978C5C" w14:textId="77777777" w:rsidTr="00DE36F2">
        <w:trPr>
          <w:gridAfter w:val="1"/>
          <w:wAfter w:w="9" w:type="dxa"/>
          <w:trHeight w:val="229"/>
        </w:trPr>
        <w:tc>
          <w:tcPr>
            <w:tcW w:w="1985" w:type="dxa"/>
            <w:gridSpan w:val="2"/>
            <w:tcBorders>
              <w:top w:val="nil"/>
              <w:left w:val="single" w:sz="18" w:space="0" w:color="auto"/>
              <w:bottom w:val="nil"/>
              <w:right w:val="nil"/>
            </w:tcBorders>
            <w:vAlign w:val="center"/>
          </w:tcPr>
          <w:p w14:paraId="6FA9E4F6" w14:textId="4D27A9DD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>Evet</w:t>
            </w:r>
            <w:proofErr w:type="spellEnd"/>
            <w:r w:rsidRPr="005F5079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/ </w:t>
            </w: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Yes</w:t>
            </w:r>
            <w:proofErr w:type="spellEnd"/>
          </w:p>
        </w:tc>
        <w:tc>
          <w:tcPr>
            <w:tcW w:w="15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6BA378" w14:textId="05AC5A81" w:rsidR="002D1BCF" w:rsidRPr="00393BE0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>Hayır</w:t>
            </w:r>
            <w:proofErr w:type="spellEnd"/>
            <w:r w:rsidRPr="00393BE0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/ </w:t>
            </w:r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No</w:t>
            </w: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6AF4D6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3F58BC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733BF777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extDirection w:val="btLr"/>
          </w:tcPr>
          <w:p w14:paraId="5E918D66" w14:textId="5A828534" w:rsidR="002D1BCF" w:rsidRPr="005F5079" w:rsidRDefault="002D1BCF" w:rsidP="00B730B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  <w:textDirection w:val="btLr"/>
          </w:tcPr>
          <w:p w14:paraId="10EA5959" w14:textId="32C91979" w:rsidR="002D1BCF" w:rsidRPr="005F5079" w:rsidRDefault="002D1BCF" w:rsidP="00B730B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  <w:textDirection w:val="btLr"/>
          </w:tcPr>
          <w:p w14:paraId="09727644" w14:textId="43ECF044" w:rsidR="002D1BCF" w:rsidRPr="005F5079" w:rsidRDefault="002D1BCF" w:rsidP="00B730B0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072FB465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4C28482E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4065DD1C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1EE05131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1DFE6D2F" w14:textId="77777777" w:rsidTr="00DE36F2">
        <w:trPr>
          <w:gridAfter w:val="1"/>
          <w:wAfter w:w="9" w:type="dxa"/>
          <w:trHeight w:val="229"/>
        </w:trPr>
        <w:tc>
          <w:tcPr>
            <w:tcW w:w="1985" w:type="dxa"/>
            <w:gridSpan w:val="2"/>
            <w:tcBorders>
              <w:top w:val="nil"/>
              <w:left w:val="single" w:sz="18" w:space="0" w:color="auto"/>
              <w:bottom w:val="nil"/>
              <w:right w:val="nil"/>
            </w:tcBorders>
            <w:vAlign w:val="center"/>
          </w:tcPr>
          <w:p w14:paraId="19597966" w14:textId="4018CAD3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5F5079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058624" behindDoc="0" locked="0" layoutInCell="1" allowOverlap="1" wp14:anchorId="1229D0D4" wp14:editId="693D1620">
                      <wp:simplePos x="0" y="0"/>
                      <wp:positionH relativeFrom="column">
                        <wp:posOffset>242570</wp:posOffset>
                      </wp:positionH>
                      <wp:positionV relativeFrom="paragraph">
                        <wp:posOffset>48895</wp:posOffset>
                      </wp:positionV>
                      <wp:extent cx="167005" cy="147320"/>
                      <wp:effectExtent l="0" t="0" r="10795" b="17780"/>
                      <wp:wrapNone/>
                      <wp:docPr id="6" name="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67005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978D95" id=" 7" o:spid="_x0000_s1026" style="position:absolute;margin-left:19.1pt;margin-top:3.85pt;width:13.15pt;height:11.6pt;z-index:25205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830354" w14:textId="6786C3E8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393BE0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059648" behindDoc="0" locked="0" layoutInCell="1" allowOverlap="1" wp14:anchorId="381685E8" wp14:editId="531BDAF7">
                      <wp:simplePos x="0" y="0"/>
                      <wp:positionH relativeFrom="column">
                        <wp:posOffset>218440</wp:posOffset>
                      </wp:positionH>
                      <wp:positionV relativeFrom="paragraph">
                        <wp:posOffset>36830</wp:posOffset>
                      </wp:positionV>
                      <wp:extent cx="167005" cy="147320"/>
                      <wp:effectExtent l="0" t="0" r="10795" b="17780"/>
                      <wp:wrapNone/>
                      <wp:docPr id="7" name="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67005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90C9AC" id=" 6" o:spid="_x0000_s1026" style="position:absolute;margin-left:17.2pt;margin-top:2.9pt;width:13.15pt;height:11.6pt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3888E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3A7DA8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24F3A093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3163FBB3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63BBC2C3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352BB0A5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682482CE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5BBB0302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306F4C54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38CFFBDF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315BE808" w14:textId="77777777" w:rsidTr="00DE36F2">
        <w:trPr>
          <w:gridAfter w:val="1"/>
          <w:wAfter w:w="9" w:type="dxa"/>
          <w:trHeight w:val="229"/>
        </w:trPr>
        <w:tc>
          <w:tcPr>
            <w:tcW w:w="1985" w:type="dxa"/>
            <w:gridSpan w:val="2"/>
            <w:tcBorders>
              <w:top w:val="nil"/>
              <w:left w:val="single" w:sz="18" w:space="0" w:color="auto"/>
              <w:bottom w:val="single" w:sz="4" w:space="0" w:color="auto"/>
              <w:right w:val="nil"/>
            </w:tcBorders>
            <w:vAlign w:val="center"/>
          </w:tcPr>
          <w:p w14:paraId="148419F9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/>
                <w:noProof/>
                <w:sz w:val="18"/>
                <w:szCs w:val="18"/>
                <w:lang w:val="en-US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51916" w14:textId="77777777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/>
                <w:noProof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0025BD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B4A375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0EEF8EE5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174998A6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7D71C748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10F71117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7157639D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40956A15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3F137EC5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69F32EEB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6B474C71" w14:textId="77777777" w:rsidTr="00DE36F2">
        <w:trPr>
          <w:gridAfter w:val="1"/>
          <w:wAfter w:w="9" w:type="dxa"/>
          <w:trHeight w:val="458"/>
        </w:trPr>
        <w:tc>
          <w:tcPr>
            <w:tcW w:w="3548" w:type="dxa"/>
            <w:gridSpan w:val="3"/>
            <w:tcBorders>
              <w:top w:val="single" w:sz="4" w:space="0" w:color="auto"/>
              <w:left w:val="single" w:sz="18" w:space="0" w:color="auto"/>
              <w:bottom w:val="nil"/>
              <w:right w:val="single" w:sz="4" w:space="0" w:color="auto"/>
            </w:tcBorders>
            <w:vAlign w:val="center"/>
          </w:tcPr>
          <w:p w14:paraId="7A8160A0" w14:textId="68E3B98E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Çalışma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etiği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ilkelerine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uygun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davranılması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/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Compliance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with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work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ethics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principles</w:t>
            </w:r>
            <w:proofErr w:type="spellEnd"/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3E570D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9E7C2A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5064CF89" w14:textId="1787EA90" w:rsidR="002D1BCF" w:rsidRPr="005F5079" w:rsidRDefault="002D1BCF" w:rsidP="00B730B0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2387D454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2CE95A0E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0F30A621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5861E7B3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3F02A235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63159F79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467AACE3" w14:textId="3926E0B8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746017D5" w14:textId="77777777" w:rsidTr="00DE36F2">
        <w:trPr>
          <w:gridAfter w:val="1"/>
          <w:wAfter w:w="9" w:type="dxa"/>
          <w:trHeight w:val="229"/>
        </w:trPr>
        <w:tc>
          <w:tcPr>
            <w:tcW w:w="1985" w:type="dxa"/>
            <w:gridSpan w:val="2"/>
            <w:tcBorders>
              <w:top w:val="nil"/>
              <w:left w:val="single" w:sz="18" w:space="0" w:color="auto"/>
              <w:bottom w:val="nil"/>
              <w:right w:val="nil"/>
            </w:tcBorders>
            <w:vAlign w:val="center"/>
          </w:tcPr>
          <w:p w14:paraId="64310C0A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 xml:space="preserve">Evet </w:t>
            </w:r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/ </w:t>
            </w:r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Yes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8A7BADE" w14:textId="689779E7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>Hayır</w:t>
            </w:r>
            <w:proofErr w:type="spellEnd"/>
            <w:r w:rsidRPr="00393BE0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/ </w:t>
            </w:r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No</w:t>
            </w: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B8AB51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912601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736BDD8F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0C1FB80E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37E4A35D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595BFC0D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38E173B0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3C1FEF2B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3027225C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685DDFD0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0973C63D" w14:textId="77777777" w:rsidTr="00DE36F2">
        <w:trPr>
          <w:gridAfter w:val="1"/>
          <w:wAfter w:w="9" w:type="dxa"/>
          <w:trHeight w:val="229"/>
        </w:trPr>
        <w:tc>
          <w:tcPr>
            <w:tcW w:w="1985" w:type="dxa"/>
            <w:gridSpan w:val="2"/>
            <w:tcBorders>
              <w:top w:val="nil"/>
              <w:left w:val="single" w:sz="18" w:space="0" w:color="auto"/>
              <w:bottom w:val="nil"/>
              <w:right w:val="nil"/>
            </w:tcBorders>
            <w:vAlign w:val="center"/>
          </w:tcPr>
          <w:p w14:paraId="257F4E73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5F5079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054528" behindDoc="0" locked="0" layoutInCell="1" allowOverlap="1" wp14:anchorId="3988C197" wp14:editId="05709CA0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50800</wp:posOffset>
                      </wp:positionV>
                      <wp:extent cx="167005" cy="147320"/>
                      <wp:effectExtent l="0" t="0" r="10795" b="17780"/>
                      <wp:wrapNone/>
                      <wp:docPr id="5" name="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67005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99DCC6" id=" 7" o:spid="_x0000_s1026" style="position:absolute;margin-left:18.15pt;margin-top:4pt;width:13.15pt;height:11.6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F16639" w14:textId="5B63248B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393BE0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055552" behindDoc="0" locked="0" layoutInCell="1" allowOverlap="1" wp14:anchorId="5CE3BAC2" wp14:editId="072D523E">
                      <wp:simplePos x="0" y="0"/>
                      <wp:positionH relativeFrom="column">
                        <wp:posOffset>247015</wp:posOffset>
                      </wp:positionH>
                      <wp:positionV relativeFrom="paragraph">
                        <wp:posOffset>31115</wp:posOffset>
                      </wp:positionV>
                      <wp:extent cx="167005" cy="147320"/>
                      <wp:effectExtent l="0" t="0" r="23495" b="24130"/>
                      <wp:wrapNone/>
                      <wp:docPr id="8" name="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67005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9B0798" id=" 6" o:spid="_x0000_s1026" style="position:absolute;margin-left:19.45pt;margin-top:2.45pt;width:13.15pt;height:11.6pt;z-index:25205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EB6763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E9E9CE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3FBB3716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0C3D2A20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2185CD04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2516DF8E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798B20E6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697A2158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0D5E2EAC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71314011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2F601BC7" w14:textId="77777777" w:rsidTr="00DE36F2">
        <w:trPr>
          <w:gridAfter w:val="1"/>
          <w:wAfter w:w="9" w:type="dxa"/>
          <w:trHeight w:val="229"/>
        </w:trPr>
        <w:tc>
          <w:tcPr>
            <w:tcW w:w="1985" w:type="dxa"/>
            <w:gridSpan w:val="2"/>
            <w:tcBorders>
              <w:top w:val="nil"/>
              <w:left w:val="single" w:sz="18" w:space="0" w:color="auto"/>
              <w:bottom w:val="single" w:sz="4" w:space="0" w:color="auto"/>
              <w:right w:val="nil"/>
            </w:tcBorders>
            <w:vAlign w:val="center"/>
          </w:tcPr>
          <w:p w14:paraId="4AD82842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/>
                <w:noProof/>
                <w:sz w:val="18"/>
                <w:szCs w:val="18"/>
                <w:lang w:val="en-US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8D4F7B" w14:textId="77777777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/>
                <w:noProof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2F03EB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B606DD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1D324AD7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2D6DEC01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6D03AA4B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40A8E779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2AC4D9E9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5CE88806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5FB739DA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13333AB6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52E31EDA" w14:textId="77777777" w:rsidTr="00DE36F2">
        <w:trPr>
          <w:gridAfter w:val="1"/>
          <w:wAfter w:w="9" w:type="dxa"/>
          <w:trHeight w:val="458"/>
        </w:trPr>
        <w:tc>
          <w:tcPr>
            <w:tcW w:w="3548" w:type="dxa"/>
            <w:gridSpan w:val="3"/>
            <w:tcBorders>
              <w:top w:val="single" w:sz="4" w:space="0" w:color="auto"/>
              <w:left w:val="single" w:sz="18" w:space="0" w:color="auto"/>
              <w:bottom w:val="nil"/>
              <w:right w:val="single" w:sz="4" w:space="0" w:color="auto"/>
            </w:tcBorders>
            <w:vAlign w:val="center"/>
          </w:tcPr>
          <w:p w14:paraId="7A3216AF" w14:textId="43C4092D" w:rsidR="002D1BCF" w:rsidRPr="00393BE0" w:rsidRDefault="002D1BCF" w:rsidP="00B730B0">
            <w:pPr>
              <w:tabs>
                <w:tab w:val="left" w:pos="1985"/>
              </w:tabs>
              <w:spacing w:line="276" w:lineRule="auto"/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Projenin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yazım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kılavuzuna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>uygunluğu</w:t>
            </w:r>
            <w:proofErr w:type="spellEnd"/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 /</w:t>
            </w:r>
          </w:p>
          <w:p w14:paraId="045683F7" w14:textId="6E9D43EA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Compliance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with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</w:t>
            </w:r>
            <w:proofErr w:type="spellStart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>the</w:t>
            </w:r>
            <w:proofErr w:type="spellEnd"/>
            <w:r w:rsidRPr="00393BE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Project Report format</w:t>
            </w: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ABFC00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EF4612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1E5FF19D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61C4DC0A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583A5AD3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51BB3FC5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178A50B8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304768C1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3E8A79A6" w14:textId="77777777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5E5736EE" w14:textId="5636A02F" w:rsidR="002D1BCF" w:rsidRPr="005F5079" w:rsidRDefault="002D1BCF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3DFC3D0A" w14:textId="77777777" w:rsidTr="00DE36F2">
        <w:trPr>
          <w:gridAfter w:val="1"/>
          <w:wAfter w:w="9" w:type="dxa"/>
          <w:trHeight w:val="229"/>
        </w:trPr>
        <w:tc>
          <w:tcPr>
            <w:tcW w:w="1985" w:type="dxa"/>
            <w:gridSpan w:val="2"/>
            <w:tcBorders>
              <w:top w:val="nil"/>
              <w:left w:val="single" w:sz="18" w:space="0" w:color="auto"/>
              <w:bottom w:val="nil"/>
              <w:right w:val="nil"/>
            </w:tcBorders>
            <w:vAlign w:val="center"/>
          </w:tcPr>
          <w:p w14:paraId="263EA63F" w14:textId="076A7F4D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 xml:space="preserve">Evet </w:t>
            </w:r>
            <w:r w:rsidRPr="005F5079">
              <w:rPr>
                <w:rFonts w:ascii="Cambria" w:hAnsi="Cambria" w:cs="Arial"/>
                <w:sz w:val="18"/>
                <w:szCs w:val="18"/>
                <w:lang w:val="en-US"/>
              </w:rPr>
              <w:t xml:space="preserve">/ </w:t>
            </w:r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Yes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7C7C1A" w14:textId="568ED8CC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proofErr w:type="spellStart"/>
            <w:r w:rsidRPr="00393BE0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>Hayır</w:t>
            </w:r>
            <w:proofErr w:type="spellEnd"/>
            <w:r w:rsidRPr="00393BE0">
              <w:rPr>
                <w:rFonts w:ascii="Cambria" w:hAnsi="Cambria" w:cs="Arial"/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393BE0">
              <w:rPr>
                <w:rFonts w:ascii="Cambria" w:hAnsi="Cambria" w:cs="Arial"/>
                <w:sz w:val="18"/>
                <w:szCs w:val="18"/>
                <w:lang w:val="en-US"/>
              </w:rPr>
              <w:t xml:space="preserve">/ </w:t>
            </w:r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No</w:t>
            </w: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B1DAA5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1DC6AD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595BD9C6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33BE7598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2CB21AF1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47C05768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38E6120A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6D4EDAA1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052639E5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2687ACC8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10F40FE6" w14:textId="77777777" w:rsidTr="00DE36F2">
        <w:trPr>
          <w:gridAfter w:val="1"/>
          <w:wAfter w:w="9" w:type="dxa"/>
          <w:trHeight w:val="229"/>
        </w:trPr>
        <w:tc>
          <w:tcPr>
            <w:tcW w:w="1985" w:type="dxa"/>
            <w:gridSpan w:val="2"/>
            <w:tcBorders>
              <w:top w:val="nil"/>
              <w:left w:val="single" w:sz="18" w:space="0" w:color="auto"/>
              <w:bottom w:val="nil"/>
              <w:right w:val="nil"/>
            </w:tcBorders>
            <w:vAlign w:val="center"/>
          </w:tcPr>
          <w:p w14:paraId="10BE6DF2" w14:textId="1BA26313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5F5079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7E12AC1D" wp14:editId="29868830">
                      <wp:simplePos x="0" y="0"/>
                      <wp:positionH relativeFrom="column">
                        <wp:posOffset>222885</wp:posOffset>
                      </wp:positionH>
                      <wp:positionV relativeFrom="paragraph">
                        <wp:posOffset>56515</wp:posOffset>
                      </wp:positionV>
                      <wp:extent cx="167005" cy="147320"/>
                      <wp:effectExtent l="0" t="0" r="23495" b="24130"/>
                      <wp:wrapNone/>
                      <wp:docPr id="9" name="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67005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799472" id=" 7" o:spid="_x0000_s1026" style="position:absolute;margin-left:17.55pt;margin-top:4.45pt;width:13.15pt;height:11.6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C9110" w14:textId="057DC3D6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  <w:r w:rsidRPr="00393BE0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1CCC4CC1" wp14:editId="374591A7">
                      <wp:simplePos x="0" y="0"/>
                      <wp:positionH relativeFrom="column">
                        <wp:posOffset>270510</wp:posOffset>
                      </wp:positionH>
                      <wp:positionV relativeFrom="paragraph">
                        <wp:posOffset>56515</wp:posOffset>
                      </wp:positionV>
                      <wp:extent cx="167005" cy="147320"/>
                      <wp:effectExtent l="0" t="0" r="23495" b="24130"/>
                      <wp:wrapNone/>
                      <wp:docPr id="10" name="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67005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CCA35E" id=" 6" o:spid="_x0000_s1026" style="position:absolute;margin-left:21.3pt;margin-top:4.45pt;width:13.15pt;height:11.6pt;z-index:25205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A5FCD6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E1787B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3DD7DF40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1D9C688D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1463BBF2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512DFAC5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6BFA38D2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7962C7A6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5D9212C7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47E756A7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2D1BCF" w:rsidRPr="005F5079" w14:paraId="436A9271" w14:textId="77777777" w:rsidTr="00DE36F2">
        <w:trPr>
          <w:gridAfter w:val="1"/>
          <w:wAfter w:w="9" w:type="dxa"/>
          <w:trHeight w:val="167"/>
        </w:trPr>
        <w:tc>
          <w:tcPr>
            <w:tcW w:w="1985" w:type="dxa"/>
            <w:gridSpan w:val="2"/>
            <w:tcBorders>
              <w:top w:val="nil"/>
              <w:left w:val="single" w:sz="18" w:space="0" w:color="auto"/>
              <w:bottom w:val="single" w:sz="4" w:space="0" w:color="auto"/>
              <w:right w:val="nil"/>
            </w:tcBorders>
            <w:vAlign w:val="center"/>
          </w:tcPr>
          <w:p w14:paraId="401524BF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/>
                <w:noProof/>
                <w:sz w:val="18"/>
                <w:szCs w:val="18"/>
                <w:lang w:val="en-US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2F80F1" w14:textId="77777777" w:rsidR="002D1BCF" w:rsidRPr="00393BE0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/>
                <w:noProof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7250F3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986B59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1D5AEC7B" w14:textId="77777777" w:rsidR="002D1BCF" w:rsidRPr="005F5079" w:rsidRDefault="002D1BCF" w:rsidP="00B730B0">
            <w:pPr>
              <w:tabs>
                <w:tab w:val="left" w:pos="1985"/>
              </w:tabs>
              <w:ind w:left="89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</w:tcPr>
          <w:p w14:paraId="442EF889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vMerge/>
          </w:tcPr>
          <w:p w14:paraId="59016F0B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vMerge/>
          </w:tcPr>
          <w:p w14:paraId="270DD995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vMerge/>
          </w:tcPr>
          <w:p w14:paraId="5960E1C6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vMerge/>
          </w:tcPr>
          <w:p w14:paraId="74C24F0E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5D5FBC07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3CBD40C5" w14:textId="77777777" w:rsidR="002D1BCF" w:rsidRPr="005F5079" w:rsidRDefault="002D1BCF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DE36F2" w:rsidRPr="005F5079" w14:paraId="5FBDB673" w14:textId="77777777" w:rsidTr="00DE36F2">
        <w:trPr>
          <w:gridAfter w:val="1"/>
          <w:wAfter w:w="9" w:type="dxa"/>
          <w:trHeight w:val="229"/>
        </w:trPr>
        <w:tc>
          <w:tcPr>
            <w:tcW w:w="1701" w:type="dxa"/>
            <w:tcBorders>
              <w:top w:val="single" w:sz="4" w:space="0" w:color="auto"/>
              <w:lef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1159E977" w14:textId="77777777" w:rsidR="00B730B0" w:rsidRDefault="00B730B0" w:rsidP="00B730B0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b/>
                <w:sz w:val="18"/>
                <w:szCs w:val="18"/>
                <w:lang w:val="en-US"/>
              </w:rPr>
              <w:t>Öğrenci</w:t>
            </w:r>
            <w:proofErr w:type="spellEnd"/>
            <w:r>
              <w:rPr>
                <w:rFonts w:ascii="Cambria" w:hAnsi="Cambria" w:cs="Arial"/>
                <w:b/>
                <w:sz w:val="18"/>
                <w:szCs w:val="18"/>
                <w:lang w:val="en-US"/>
              </w:rPr>
              <w:t xml:space="preserve"> </w:t>
            </w:r>
            <w:r w:rsidRPr="005F5079">
              <w:rPr>
                <w:rFonts w:ascii="Cambria" w:hAnsi="Cambria" w:cs="Arial"/>
                <w:b/>
                <w:sz w:val="18"/>
                <w:szCs w:val="18"/>
                <w:lang w:val="en-US"/>
              </w:rPr>
              <w:t>N</w:t>
            </w:r>
            <w:r>
              <w:rPr>
                <w:rFonts w:ascii="Cambria" w:hAnsi="Cambria" w:cs="Arial"/>
                <w:b/>
                <w:sz w:val="18"/>
                <w:szCs w:val="18"/>
                <w:lang w:val="en-US"/>
              </w:rPr>
              <w:t>o/</w:t>
            </w:r>
          </w:p>
          <w:p w14:paraId="5DEFE2B8" w14:textId="7A5105D6" w:rsidR="00B730B0" w:rsidRPr="00CE2390" w:rsidRDefault="00B730B0" w:rsidP="00B730B0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18"/>
                <w:szCs w:val="18"/>
                <w:lang w:val="en-US"/>
              </w:rPr>
            </w:pPr>
            <w:proofErr w:type="spellStart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Student</w:t>
            </w:r>
            <w:proofErr w:type="spellEnd"/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 xml:space="preserve"> ID</w:t>
            </w:r>
          </w:p>
        </w:tc>
        <w:tc>
          <w:tcPr>
            <w:tcW w:w="1847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E58B31" w14:textId="77777777" w:rsidR="00B730B0" w:rsidRPr="005F5079" w:rsidRDefault="00B730B0" w:rsidP="00B730B0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18"/>
                <w:szCs w:val="18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b/>
                <w:sz w:val="18"/>
                <w:szCs w:val="18"/>
                <w:lang w:val="en-US"/>
              </w:rPr>
              <w:t>Adı</w:t>
            </w:r>
            <w:proofErr w:type="spellEnd"/>
            <w:r w:rsidRPr="005F5079">
              <w:rPr>
                <w:rFonts w:ascii="Cambria" w:hAnsi="Cambria"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b/>
                <w:sz w:val="18"/>
                <w:szCs w:val="18"/>
                <w:lang w:val="en-US"/>
              </w:rPr>
              <w:t>Soyadı</w:t>
            </w:r>
            <w:proofErr w:type="spellEnd"/>
            <w:r w:rsidRPr="005F5079">
              <w:rPr>
                <w:rFonts w:ascii="Cambria" w:hAnsi="Cambria" w:cs="Arial"/>
                <w:b/>
                <w:sz w:val="18"/>
                <w:szCs w:val="18"/>
                <w:lang w:val="en-US"/>
              </w:rPr>
              <w:t xml:space="preserve"> /</w:t>
            </w:r>
          </w:p>
          <w:p w14:paraId="56D99BF6" w14:textId="0719A0E9" w:rsidR="00B730B0" w:rsidRPr="005F5079" w:rsidRDefault="00B730B0" w:rsidP="00B730B0">
            <w:pPr>
              <w:tabs>
                <w:tab w:val="left" w:pos="1985"/>
              </w:tabs>
              <w:rPr>
                <w:rFonts w:ascii="Cambria" w:hAnsi="Cambria" w:cs="Arial"/>
                <w:bCs/>
                <w:sz w:val="18"/>
                <w:szCs w:val="18"/>
                <w:lang w:val="en-US"/>
              </w:rPr>
            </w:pPr>
            <w:r w:rsidRPr="00CE2390">
              <w:rPr>
                <w:rFonts w:ascii="Cambria" w:hAnsi="Cambria" w:cs="Arial"/>
                <w:color w:val="767171"/>
                <w:sz w:val="18"/>
                <w:szCs w:val="18"/>
              </w:rPr>
              <w:t>Name Surname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14:paraId="75411484" w14:textId="28EF3C02" w:rsidR="00B730B0" w:rsidRPr="005F5079" w:rsidRDefault="00B730B0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  <w:t>20P</w:t>
            </w: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14:paraId="5CBCF839" w14:textId="7CDDEE24" w:rsidR="00B730B0" w:rsidRPr="005F5079" w:rsidRDefault="00B730B0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  <w:t>10P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88B8EAD" w14:textId="6905DDFA" w:rsidR="00B730B0" w:rsidRPr="005F5079" w:rsidRDefault="00B730B0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  <w:t>10P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7CED793B" w14:textId="1725C44A" w:rsidR="00B730B0" w:rsidRPr="005F5079" w:rsidRDefault="00B730B0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  <w:t>5P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3D50CC56" w14:textId="1EE80002" w:rsidR="00B730B0" w:rsidRPr="005F5079" w:rsidRDefault="00B730B0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  <w:t>5P</w:t>
            </w: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5FBBDB7A" w14:textId="45551E40" w:rsidR="00B730B0" w:rsidRPr="005F5079" w:rsidRDefault="00B730B0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  <w:t>10P</w:t>
            </w:r>
          </w:p>
        </w:tc>
        <w:tc>
          <w:tcPr>
            <w:tcW w:w="521" w:type="dxa"/>
            <w:shd w:val="clear" w:color="auto" w:fill="F2F2F2" w:themeFill="background1" w:themeFillShade="F2"/>
            <w:vAlign w:val="center"/>
          </w:tcPr>
          <w:p w14:paraId="44DFC82A" w14:textId="6D7648B3" w:rsidR="00B730B0" w:rsidRPr="005F5079" w:rsidRDefault="00B730B0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  <w:t>10P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580EBBDD" w14:textId="6DCFF7DB" w:rsidR="00B730B0" w:rsidRPr="005F5079" w:rsidRDefault="00B730B0" w:rsidP="00B730B0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</w:pPr>
            <w:r w:rsidRPr="005F5079">
              <w:rPr>
                <w:rFonts w:ascii="Cambria" w:hAnsi="Cambria" w:cs="Arial"/>
                <w:b/>
                <w:bCs/>
                <w:sz w:val="20"/>
                <w:szCs w:val="20"/>
                <w:lang w:val="en-US"/>
              </w:rPr>
              <w:t>30P</w:t>
            </w: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14:paraId="4849E780" w14:textId="77777777" w:rsidR="00B730B0" w:rsidRPr="005F5079" w:rsidRDefault="00B730B0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vMerge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5642E7A6" w14:textId="77777777" w:rsidR="00B730B0" w:rsidRPr="005F5079" w:rsidRDefault="00B730B0" w:rsidP="00B730B0">
            <w:pPr>
              <w:tabs>
                <w:tab w:val="left" w:pos="1985"/>
              </w:tabs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B730B0" w:rsidRPr="005F5079" w14:paraId="38CE6277" w14:textId="77777777" w:rsidTr="00CE2390">
        <w:trPr>
          <w:gridAfter w:val="1"/>
          <w:wAfter w:w="9" w:type="dxa"/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75CC14A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1847" w:type="dxa"/>
            <w:gridSpan w:val="2"/>
          </w:tcPr>
          <w:p w14:paraId="3141BC2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</w:tcPr>
          <w:p w14:paraId="41DC5B38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</w:tcPr>
          <w:p w14:paraId="3DA44384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61BF066D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78667DE1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</w:tcPr>
          <w:p w14:paraId="0EF80B5D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</w:tcPr>
          <w:p w14:paraId="5CD8B48B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</w:tcPr>
          <w:p w14:paraId="00931676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25D157CE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6B22306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19A70DF0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B730B0" w:rsidRPr="005F5079" w14:paraId="3D384501" w14:textId="77777777" w:rsidTr="00CE2390">
        <w:trPr>
          <w:gridAfter w:val="1"/>
          <w:wAfter w:w="9" w:type="dxa"/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5B5404A6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1847" w:type="dxa"/>
            <w:gridSpan w:val="2"/>
          </w:tcPr>
          <w:p w14:paraId="41433AE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</w:tcPr>
          <w:p w14:paraId="4B36BD21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</w:tcPr>
          <w:p w14:paraId="0E026A57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0DB64CCC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25ACE2A3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</w:tcPr>
          <w:p w14:paraId="747F475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</w:tcPr>
          <w:p w14:paraId="51E1341E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</w:tcPr>
          <w:p w14:paraId="47993671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5BCA7B3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01E50775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4A5BC24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B730B0" w:rsidRPr="005F5079" w14:paraId="5A946B79" w14:textId="77777777" w:rsidTr="00CE2390">
        <w:trPr>
          <w:gridAfter w:val="1"/>
          <w:wAfter w:w="9" w:type="dxa"/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2C2CC706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1847" w:type="dxa"/>
            <w:gridSpan w:val="2"/>
          </w:tcPr>
          <w:p w14:paraId="4CDBF058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</w:tcPr>
          <w:p w14:paraId="2CA03E88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</w:tcPr>
          <w:p w14:paraId="1A8BA3B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7A14D28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0BDCD16C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</w:tcPr>
          <w:p w14:paraId="315ACA04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</w:tcPr>
          <w:p w14:paraId="0304D49F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</w:tcPr>
          <w:p w14:paraId="6B5D9114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7F93AABE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5F0A4351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27C563D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B730B0" w:rsidRPr="005F5079" w14:paraId="59774E49" w14:textId="77777777" w:rsidTr="00CE2390">
        <w:trPr>
          <w:gridAfter w:val="1"/>
          <w:wAfter w:w="9" w:type="dxa"/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0AEBF387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1847" w:type="dxa"/>
            <w:gridSpan w:val="2"/>
          </w:tcPr>
          <w:p w14:paraId="18EA2B1B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</w:tcPr>
          <w:p w14:paraId="6A8472F6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</w:tcPr>
          <w:p w14:paraId="763B447F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ABFA303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04DD9311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</w:tcPr>
          <w:p w14:paraId="435FB90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</w:tcPr>
          <w:p w14:paraId="4A4966A8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</w:tcPr>
          <w:p w14:paraId="7CF40834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38EBB68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45C6AB84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71AEC98E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B730B0" w:rsidRPr="005F5079" w14:paraId="530B2018" w14:textId="77777777" w:rsidTr="00CE2390">
        <w:trPr>
          <w:gridAfter w:val="1"/>
          <w:wAfter w:w="9" w:type="dxa"/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22F9CA5C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1847" w:type="dxa"/>
            <w:gridSpan w:val="2"/>
          </w:tcPr>
          <w:p w14:paraId="63D4F97F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</w:tcPr>
          <w:p w14:paraId="7C746150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</w:tcPr>
          <w:p w14:paraId="17C634A6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29DE7E13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57977A77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</w:tcPr>
          <w:p w14:paraId="6941FFB8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</w:tcPr>
          <w:p w14:paraId="23FC238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</w:tcPr>
          <w:p w14:paraId="1AEC3BF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73C5AD4D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019647C1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7D4B766D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B730B0" w:rsidRPr="005F5079" w14:paraId="17C8841B" w14:textId="77777777" w:rsidTr="00CE2390">
        <w:trPr>
          <w:gridAfter w:val="1"/>
          <w:wAfter w:w="9" w:type="dxa"/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6CDB1EB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1847" w:type="dxa"/>
            <w:gridSpan w:val="2"/>
          </w:tcPr>
          <w:p w14:paraId="2D3574AC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</w:tcPr>
          <w:p w14:paraId="76C9B470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</w:tcPr>
          <w:p w14:paraId="331C113E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6CE485F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42BB3DF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</w:tcPr>
          <w:p w14:paraId="24457504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</w:tcPr>
          <w:p w14:paraId="17A6E216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</w:tcPr>
          <w:p w14:paraId="783C3257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38643755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77AB77F1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08253E0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B730B0" w:rsidRPr="005F5079" w14:paraId="4BCFA87D" w14:textId="77777777" w:rsidTr="00CE2390">
        <w:trPr>
          <w:gridAfter w:val="1"/>
          <w:wAfter w:w="9" w:type="dxa"/>
          <w:trHeight w:val="229"/>
        </w:trPr>
        <w:tc>
          <w:tcPr>
            <w:tcW w:w="1701" w:type="dxa"/>
            <w:tcBorders>
              <w:left w:val="single" w:sz="18" w:space="0" w:color="auto"/>
            </w:tcBorders>
          </w:tcPr>
          <w:p w14:paraId="0280CE30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1847" w:type="dxa"/>
            <w:gridSpan w:val="2"/>
          </w:tcPr>
          <w:p w14:paraId="2272BAC4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</w:tcPr>
          <w:p w14:paraId="2673B4F1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</w:tcPr>
          <w:p w14:paraId="3FF153D3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28298A10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5CA25B6E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</w:tcPr>
          <w:p w14:paraId="5B9A8013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</w:tcPr>
          <w:p w14:paraId="51302F1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</w:tcPr>
          <w:p w14:paraId="408A9B08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206A656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2CC14F61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right w:val="single" w:sz="18" w:space="0" w:color="auto"/>
            </w:tcBorders>
          </w:tcPr>
          <w:p w14:paraId="0F0EF4BD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  <w:tr w:rsidR="00B730B0" w:rsidRPr="005F5079" w14:paraId="7AF58F94" w14:textId="77777777" w:rsidTr="00CE2390">
        <w:trPr>
          <w:gridAfter w:val="1"/>
          <w:wAfter w:w="9" w:type="dxa"/>
          <w:trHeight w:val="229"/>
        </w:trPr>
        <w:tc>
          <w:tcPr>
            <w:tcW w:w="1701" w:type="dxa"/>
            <w:tcBorders>
              <w:left w:val="single" w:sz="18" w:space="0" w:color="auto"/>
              <w:bottom w:val="single" w:sz="18" w:space="0" w:color="auto"/>
            </w:tcBorders>
          </w:tcPr>
          <w:p w14:paraId="787F953B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1847" w:type="dxa"/>
            <w:gridSpan w:val="2"/>
            <w:tcBorders>
              <w:bottom w:val="single" w:sz="18" w:space="0" w:color="auto"/>
            </w:tcBorders>
          </w:tcPr>
          <w:p w14:paraId="518CDFC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  <w:tcBorders>
              <w:bottom w:val="single" w:sz="18" w:space="0" w:color="auto"/>
            </w:tcBorders>
          </w:tcPr>
          <w:p w14:paraId="247101E6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7" w:type="dxa"/>
            <w:tcBorders>
              <w:bottom w:val="single" w:sz="18" w:space="0" w:color="auto"/>
            </w:tcBorders>
          </w:tcPr>
          <w:p w14:paraId="1E62A807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  <w:tcBorders>
              <w:bottom w:val="single" w:sz="18" w:space="0" w:color="auto"/>
            </w:tcBorders>
          </w:tcPr>
          <w:p w14:paraId="49D4D55B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tcBorders>
              <w:bottom w:val="single" w:sz="18" w:space="0" w:color="auto"/>
            </w:tcBorders>
          </w:tcPr>
          <w:p w14:paraId="0509E279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64" w:type="dxa"/>
            <w:tcBorders>
              <w:bottom w:val="single" w:sz="18" w:space="0" w:color="auto"/>
            </w:tcBorders>
          </w:tcPr>
          <w:p w14:paraId="6741EA56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765" w:type="dxa"/>
            <w:tcBorders>
              <w:bottom w:val="single" w:sz="18" w:space="0" w:color="auto"/>
            </w:tcBorders>
          </w:tcPr>
          <w:p w14:paraId="66C7CFC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521" w:type="dxa"/>
            <w:tcBorders>
              <w:bottom w:val="single" w:sz="18" w:space="0" w:color="auto"/>
            </w:tcBorders>
          </w:tcPr>
          <w:p w14:paraId="1A7B5D77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tcBorders>
              <w:bottom w:val="single" w:sz="18" w:space="0" w:color="auto"/>
            </w:tcBorders>
          </w:tcPr>
          <w:p w14:paraId="09BD52FC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bottom w:val="single" w:sz="18" w:space="0" w:color="auto"/>
            </w:tcBorders>
          </w:tcPr>
          <w:p w14:paraId="3F253C3A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bottom w:val="single" w:sz="18" w:space="0" w:color="auto"/>
              <w:right w:val="single" w:sz="18" w:space="0" w:color="auto"/>
            </w:tcBorders>
          </w:tcPr>
          <w:p w14:paraId="12845D22" w14:textId="77777777" w:rsidR="00B730B0" w:rsidRPr="005F5079" w:rsidRDefault="00B730B0" w:rsidP="00B730B0">
            <w:pPr>
              <w:tabs>
                <w:tab w:val="left" w:pos="1985"/>
              </w:tabs>
              <w:spacing w:line="360" w:lineRule="auto"/>
              <w:rPr>
                <w:rFonts w:ascii="Cambria" w:hAnsi="Cambria" w:cs="Arial"/>
                <w:sz w:val="18"/>
                <w:szCs w:val="18"/>
                <w:lang w:val="en-US"/>
              </w:rPr>
            </w:pPr>
          </w:p>
        </w:tc>
      </w:tr>
    </w:tbl>
    <w:p w14:paraId="7C52E5F7" w14:textId="140D0291" w:rsidR="00E01F79" w:rsidRPr="00903E9C" w:rsidRDefault="00E01F79" w:rsidP="00AB026E">
      <w:pPr>
        <w:tabs>
          <w:tab w:val="left" w:pos="1985"/>
        </w:tabs>
        <w:rPr>
          <w:rFonts w:ascii="Cambria" w:hAnsi="Cambria" w:cs="Arial"/>
          <w:sz w:val="16"/>
          <w:szCs w:val="16"/>
          <w:lang w:val="en-US"/>
        </w:rPr>
      </w:pPr>
    </w:p>
    <w:tbl>
      <w:tblPr>
        <w:tblStyle w:val="TabloKlavuzu"/>
        <w:tblW w:w="0" w:type="auto"/>
        <w:tblInd w:w="11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520"/>
        <w:gridCol w:w="1733"/>
        <w:gridCol w:w="3545"/>
        <w:gridCol w:w="2408"/>
      </w:tblGrid>
      <w:tr w:rsidR="00A22C54" w:rsidRPr="005F5079" w14:paraId="765B8611" w14:textId="77777777" w:rsidTr="00DE36F2"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45E9884E" w14:textId="2B1EF506" w:rsidR="003779FF" w:rsidRDefault="003779FF" w:rsidP="003779FF">
            <w:pPr>
              <w:spacing w:before="20" w:after="20"/>
              <w:jc w:val="center"/>
              <w:rPr>
                <w:rFonts w:ascii="Cambria" w:hAnsi="Cambria" w:cs="Arial"/>
                <w:color w:val="767171"/>
                <w:sz w:val="20"/>
                <w:szCs w:val="20"/>
              </w:rPr>
            </w:pPr>
            <w:r>
              <w:rPr>
                <w:rFonts w:ascii="Cambria" w:hAnsi="Cambria" w:cs="Arial"/>
                <w:b/>
                <w:sz w:val="20"/>
                <w:szCs w:val="20"/>
              </w:rPr>
              <w:t>Jüri</w:t>
            </w:r>
            <w:r w:rsidR="00DE36F2">
              <w:rPr>
                <w:rFonts w:ascii="Cambria" w:hAnsi="Cambria" w:cs="Arial"/>
                <w:b/>
                <w:sz w:val="20"/>
                <w:szCs w:val="20"/>
              </w:rPr>
              <w:t>/</w:t>
            </w:r>
          </w:p>
          <w:p w14:paraId="69AF94DB" w14:textId="247C0C1D" w:rsidR="00A22C54" w:rsidRPr="00B730B0" w:rsidRDefault="00DE36F2" w:rsidP="003779FF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proofErr w:type="spellStart"/>
            <w:r w:rsidRPr="006B496D">
              <w:rPr>
                <w:rFonts w:ascii="Cambria" w:hAnsi="Cambria" w:cs="Arial"/>
                <w:color w:val="767171"/>
                <w:sz w:val="20"/>
                <w:szCs w:val="20"/>
              </w:rPr>
              <w:t>Jury</w:t>
            </w:r>
            <w:proofErr w:type="spellEnd"/>
          </w:p>
        </w:tc>
        <w:tc>
          <w:tcPr>
            <w:tcW w:w="1733" w:type="dxa"/>
            <w:shd w:val="clear" w:color="auto" w:fill="F2F2F2" w:themeFill="background1" w:themeFillShade="F2"/>
            <w:vAlign w:val="center"/>
          </w:tcPr>
          <w:p w14:paraId="0817BDB6" w14:textId="7A8B5814" w:rsidR="00A22C54" w:rsidRPr="00B730B0" w:rsidRDefault="00A22C54" w:rsidP="00B730B0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730B0">
              <w:rPr>
                <w:rFonts w:ascii="Cambria" w:hAnsi="Cambria" w:cs="Arial"/>
                <w:b/>
                <w:sz w:val="20"/>
                <w:szCs w:val="20"/>
              </w:rPr>
              <w:t>Bölüm/</w:t>
            </w:r>
          </w:p>
          <w:p w14:paraId="0FEE91F1" w14:textId="11D5A059" w:rsidR="00A22C54" w:rsidRPr="00B730B0" w:rsidRDefault="00A22C54" w:rsidP="00B730B0">
            <w:pPr>
              <w:spacing w:line="276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730B0">
              <w:rPr>
                <w:rFonts w:ascii="Cambria" w:hAnsi="Cambria" w:cs="Arial"/>
                <w:color w:val="767171"/>
                <w:sz w:val="20"/>
                <w:szCs w:val="20"/>
              </w:rPr>
              <w:t>Affiliation</w:t>
            </w:r>
          </w:p>
        </w:tc>
        <w:tc>
          <w:tcPr>
            <w:tcW w:w="3545" w:type="dxa"/>
            <w:shd w:val="clear" w:color="auto" w:fill="F2F2F2" w:themeFill="background1" w:themeFillShade="F2"/>
            <w:vAlign w:val="center"/>
          </w:tcPr>
          <w:p w14:paraId="4B7536C5" w14:textId="4EBF02A2" w:rsidR="00A22C54" w:rsidRPr="00B730B0" w:rsidRDefault="00A22C54" w:rsidP="00B730B0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730B0">
              <w:rPr>
                <w:rFonts w:ascii="Cambria" w:hAnsi="Cambria" w:cs="Arial"/>
                <w:b/>
                <w:sz w:val="20"/>
                <w:szCs w:val="20"/>
              </w:rPr>
              <w:t>Unvan, Adı Soyadı /</w:t>
            </w:r>
          </w:p>
          <w:p w14:paraId="4E61921B" w14:textId="6AC3057F" w:rsidR="00A22C54" w:rsidRPr="00B730B0" w:rsidRDefault="00A22C54" w:rsidP="00B730B0">
            <w:pPr>
              <w:spacing w:line="276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730B0">
              <w:rPr>
                <w:rFonts w:ascii="Cambria" w:hAnsi="Cambria" w:cs="Arial"/>
                <w:color w:val="767171"/>
                <w:sz w:val="20"/>
                <w:szCs w:val="20"/>
              </w:rPr>
              <w:t>Title, Name Surname</w:t>
            </w:r>
          </w:p>
        </w:tc>
        <w:tc>
          <w:tcPr>
            <w:tcW w:w="2408" w:type="dxa"/>
            <w:shd w:val="clear" w:color="auto" w:fill="F2F2F2" w:themeFill="background1" w:themeFillShade="F2"/>
            <w:vAlign w:val="center"/>
          </w:tcPr>
          <w:p w14:paraId="56B6C27C" w14:textId="10D4D500" w:rsidR="00A22C54" w:rsidRPr="00B730B0" w:rsidRDefault="00A22C54" w:rsidP="00B730B0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730B0">
              <w:rPr>
                <w:rFonts w:ascii="Cambria" w:hAnsi="Cambria" w:cs="Arial"/>
                <w:b/>
                <w:sz w:val="20"/>
                <w:szCs w:val="20"/>
              </w:rPr>
              <w:t>Tarih, İmza /</w:t>
            </w:r>
          </w:p>
          <w:p w14:paraId="102F018F" w14:textId="4FFC13CD" w:rsidR="00A22C54" w:rsidRPr="00B730B0" w:rsidRDefault="00A22C54" w:rsidP="00B730B0">
            <w:pPr>
              <w:spacing w:line="276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B730B0">
              <w:rPr>
                <w:rFonts w:ascii="Cambria" w:hAnsi="Cambria" w:cs="Arial"/>
                <w:color w:val="767171"/>
                <w:sz w:val="20"/>
                <w:szCs w:val="20"/>
              </w:rPr>
              <w:t>Date, Signature</w:t>
            </w:r>
          </w:p>
        </w:tc>
      </w:tr>
      <w:tr w:rsidR="00A22C54" w:rsidRPr="005F5079" w14:paraId="14BCB460" w14:textId="77777777" w:rsidTr="00DE36F2">
        <w:trPr>
          <w:trHeight w:val="460"/>
        </w:trPr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30332014" w14:textId="02DAED88" w:rsidR="00A22C54" w:rsidRPr="00B730B0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Danışman</w:t>
            </w:r>
            <w:proofErr w:type="spellEnd"/>
            <w:r w:rsidR="00B730B0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/</w:t>
            </w:r>
            <w:r w:rsidRPr="00B730B0">
              <w:rPr>
                <w:rFonts w:ascii="Cambria" w:hAnsi="Cambria" w:cs="Arial"/>
                <w:color w:val="767171"/>
                <w:sz w:val="20"/>
                <w:szCs w:val="20"/>
              </w:rPr>
              <w:t>Advisor</w:t>
            </w:r>
          </w:p>
        </w:tc>
        <w:tc>
          <w:tcPr>
            <w:tcW w:w="1733" w:type="dxa"/>
            <w:vAlign w:val="center"/>
          </w:tcPr>
          <w:p w14:paraId="34627A4E" w14:textId="77777777" w:rsidR="00A22C54" w:rsidRPr="005F5079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  <w:lang w:val="en-US"/>
              </w:rPr>
            </w:pPr>
          </w:p>
        </w:tc>
        <w:tc>
          <w:tcPr>
            <w:tcW w:w="3545" w:type="dxa"/>
            <w:vAlign w:val="center"/>
          </w:tcPr>
          <w:p w14:paraId="40FAD069" w14:textId="77777777" w:rsidR="00A22C54" w:rsidRPr="005F5079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  <w:lang w:val="en-US"/>
              </w:rPr>
            </w:pPr>
          </w:p>
        </w:tc>
        <w:tc>
          <w:tcPr>
            <w:tcW w:w="2408" w:type="dxa"/>
            <w:vAlign w:val="center"/>
          </w:tcPr>
          <w:p w14:paraId="711A3052" w14:textId="77777777" w:rsidR="00A22C54" w:rsidRPr="005F5079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  <w:lang w:val="en-US"/>
              </w:rPr>
            </w:pPr>
          </w:p>
        </w:tc>
      </w:tr>
      <w:tr w:rsidR="00A22C54" w:rsidRPr="005F5079" w14:paraId="5B59132B" w14:textId="77777777" w:rsidTr="00DE36F2">
        <w:trPr>
          <w:trHeight w:val="271"/>
        </w:trPr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266080A6" w14:textId="181D204A" w:rsidR="00A22C54" w:rsidRPr="00B730B0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Bölüm</w:t>
            </w:r>
            <w:proofErr w:type="spellEnd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Dışı</w:t>
            </w:r>
            <w:proofErr w:type="spellEnd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Danışman</w:t>
            </w:r>
            <w:proofErr w:type="spellEnd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/</w:t>
            </w:r>
            <w:r w:rsidR="00B730B0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730B0">
              <w:rPr>
                <w:rFonts w:ascii="Cambria" w:hAnsi="Cambria" w:cs="Arial"/>
                <w:color w:val="767171"/>
                <w:sz w:val="20"/>
                <w:szCs w:val="20"/>
              </w:rPr>
              <w:t>Co</w:t>
            </w:r>
            <w:proofErr w:type="spellEnd"/>
            <w:r w:rsidRPr="00B730B0">
              <w:rPr>
                <w:rFonts w:ascii="Cambria" w:hAnsi="Cambria" w:cs="Arial"/>
                <w:color w:val="767171"/>
                <w:sz w:val="20"/>
                <w:szCs w:val="20"/>
              </w:rPr>
              <w:t>- Advisor</w:t>
            </w:r>
          </w:p>
        </w:tc>
        <w:tc>
          <w:tcPr>
            <w:tcW w:w="1733" w:type="dxa"/>
            <w:vAlign w:val="center"/>
          </w:tcPr>
          <w:p w14:paraId="5F341581" w14:textId="77777777" w:rsidR="00A22C54" w:rsidRPr="005F5079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  <w:lang w:val="en-US"/>
              </w:rPr>
            </w:pPr>
          </w:p>
        </w:tc>
        <w:tc>
          <w:tcPr>
            <w:tcW w:w="3545" w:type="dxa"/>
            <w:vAlign w:val="center"/>
          </w:tcPr>
          <w:p w14:paraId="6C29CE5A" w14:textId="77777777" w:rsidR="00A22C54" w:rsidRPr="005F5079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  <w:lang w:val="en-US"/>
              </w:rPr>
            </w:pPr>
          </w:p>
        </w:tc>
        <w:tc>
          <w:tcPr>
            <w:tcW w:w="2408" w:type="dxa"/>
            <w:vAlign w:val="center"/>
          </w:tcPr>
          <w:p w14:paraId="1ADE4065" w14:textId="77777777" w:rsidR="00A22C54" w:rsidRPr="005F5079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  <w:lang w:val="en-US"/>
              </w:rPr>
            </w:pPr>
          </w:p>
        </w:tc>
      </w:tr>
      <w:tr w:rsidR="00A22C54" w:rsidRPr="005F5079" w14:paraId="0AD1F2CD" w14:textId="77777777" w:rsidTr="00DE36F2">
        <w:trPr>
          <w:trHeight w:val="504"/>
        </w:trPr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03414678" w14:textId="4D116D24" w:rsidR="00A22C54" w:rsidRPr="00B730B0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proofErr w:type="spellStart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Bölüm</w:t>
            </w:r>
            <w:proofErr w:type="spellEnd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Dışı</w:t>
            </w:r>
            <w:proofErr w:type="spellEnd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Danışman</w:t>
            </w:r>
            <w:proofErr w:type="spellEnd"/>
            <w:r w:rsidRPr="005F5079">
              <w:rPr>
                <w:rFonts w:ascii="Cambria" w:hAnsi="Cambria" w:cs="Arial"/>
                <w:b/>
                <w:sz w:val="20"/>
                <w:szCs w:val="20"/>
                <w:lang w:val="en-US"/>
              </w:rPr>
              <w:t>/</w:t>
            </w:r>
            <w:r w:rsidR="00B730B0">
              <w:rPr>
                <w:rFonts w:ascii="Cambria" w:hAnsi="Cambria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730B0">
              <w:rPr>
                <w:rFonts w:ascii="Cambria" w:hAnsi="Cambria" w:cs="Arial"/>
                <w:color w:val="767171"/>
                <w:sz w:val="20"/>
                <w:szCs w:val="20"/>
              </w:rPr>
              <w:t>Co</w:t>
            </w:r>
            <w:proofErr w:type="spellEnd"/>
            <w:r w:rsidRPr="00B730B0">
              <w:rPr>
                <w:rFonts w:ascii="Cambria" w:hAnsi="Cambria" w:cs="Arial"/>
                <w:color w:val="767171"/>
                <w:sz w:val="20"/>
                <w:szCs w:val="20"/>
              </w:rPr>
              <w:t>- Advisor</w:t>
            </w:r>
          </w:p>
        </w:tc>
        <w:tc>
          <w:tcPr>
            <w:tcW w:w="1733" w:type="dxa"/>
            <w:vAlign w:val="center"/>
          </w:tcPr>
          <w:p w14:paraId="7A392801" w14:textId="77777777" w:rsidR="00A22C54" w:rsidRPr="005F5079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  <w:lang w:val="en-US"/>
              </w:rPr>
            </w:pPr>
          </w:p>
        </w:tc>
        <w:tc>
          <w:tcPr>
            <w:tcW w:w="3545" w:type="dxa"/>
            <w:vAlign w:val="center"/>
          </w:tcPr>
          <w:p w14:paraId="7DC0BA54" w14:textId="77777777" w:rsidR="00A22C54" w:rsidRPr="005F5079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  <w:lang w:val="en-US"/>
              </w:rPr>
            </w:pPr>
          </w:p>
        </w:tc>
        <w:tc>
          <w:tcPr>
            <w:tcW w:w="2408" w:type="dxa"/>
            <w:vAlign w:val="center"/>
          </w:tcPr>
          <w:p w14:paraId="65B9251F" w14:textId="77777777" w:rsidR="00A22C54" w:rsidRPr="005F5079" w:rsidRDefault="00A22C54" w:rsidP="00A22C54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  <w:lang w:val="en-US"/>
              </w:rPr>
            </w:pPr>
          </w:p>
        </w:tc>
      </w:tr>
    </w:tbl>
    <w:p w14:paraId="2E3DEFED" w14:textId="77777777" w:rsidR="00903E9C" w:rsidRDefault="00903E9C" w:rsidP="00B730B0">
      <w:pPr>
        <w:tabs>
          <w:tab w:val="left" w:pos="2509"/>
        </w:tabs>
        <w:jc w:val="center"/>
        <w:rPr>
          <w:rFonts w:ascii="Cambria" w:hAnsi="Cambria" w:cs="Arial"/>
          <w:i/>
          <w:iCs/>
          <w:sz w:val="14"/>
          <w:szCs w:val="14"/>
          <w:lang w:val="en-US"/>
        </w:rPr>
      </w:pPr>
    </w:p>
    <w:p w14:paraId="4704E2D7" w14:textId="78449E2A" w:rsidR="00B730B0" w:rsidRPr="00785898" w:rsidRDefault="006107DE" w:rsidP="00B730B0">
      <w:pPr>
        <w:tabs>
          <w:tab w:val="left" w:pos="2509"/>
        </w:tabs>
        <w:jc w:val="center"/>
        <w:rPr>
          <w:rFonts w:ascii="Times" w:hAnsi="Times" w:cs="Arial"/>
          <w:i/>
          <w:iCs/>
          <w:sz w:val="16"/>
          <w:szCs w:val="14"/>
          <w:lang w:val="en-US"/>
        </w:rPr>
      </w:pPr>
      <w:r w:rsidRPr="005F5079">
        <w:rPr>
          <w:rFonts w:ascii="Cambria" w:hAnsi="Cambria" w:cs="Arial"/>
          <w:i/>
          <w:iCs/>
          <w:sz w:val="14"/>
          <w:szCs w:val="14"/>
          <w:lang w:val="en-US"/>
        </w:rPr>
        <w:t xml:space="preserve">   </w:t>
      </w:r>
      <w:r w:rsidR="00B730B0" w:rsidRPr="00785898">
        <w:rPr>
          <w:rFonts w:ascii="Times" w:hAnsi="Times" w:cs="Arial"/>
          <w:i/>
          <w:iCs/>
          <w:sz w:val="16"/>
          <w:szCs w:val="14"/>
          <w:lang w:val="en-US"/>
        </w:rPr>
        <w:t>*</w:t>
      </w:r>
      <w:proofErr w:type="spellStart"/>
      <w:r w:rsidR="00B730B0" w:rsidRPr="00785898">
        <w:rPr>
          <w:rFonts w:ascii="Times" w:hAnsi="Times" w:cs="Arial"/>
          <w:i/>
          <w:sz w:val="16"/>
          <w:szCs w:val="14"/>
          <w:lang w:val="en-US"/>
        </w:rPr>
        <w:t>Notlar</w:t>
      </w:r>
      <w:proofErr w:type="spellEnd"/>
      <w:r w:rsidR="00B730B0" w:rsidRPr="00785898">
        <w:rPr>
          <w:rFonts w:ascii="Times" w:hAnsi="Times" w:cs="Arial"/>
          <w:i/>
          <w:sz w:val="16"/>
          <w:szCs w:val="14"/>
          <w:lang w:val="en-US"/>
        </w:rPr>
        <w:t xml:space="preserve">, </w:t>
      </w:r>
      <w:proofErr w:type="spellStart"/>
      <w:r w:rsidR="00B730B0" w:rsidRPr="00785898">
        <w:rPr>
          <w:rFonts w:ascii="Times" w:hAnsi="Times" w:cs="Arial"/>
          <w:i/>
          <w:sz w:val="16"/>
          <w:szCs w:val="14"/>
          <w:lang w:val="en-US"/>
        </w:rPr>
        <w:t>standart</w:t>
      </w:r>
      <w:proofErr w:type="spellEnd"/>
      <w:r w:rsidR="00B730B0" w:rsidRPr="00785898">
        <w:rPr>
          <w:rFonts w:ascii="Times" w:hAnsi="Times" w:cs="Arial"/>
          <w:i/>
          <w:sz w:val="16"/>
          <w:szCs w:val="14"/>
          <w:lang w:val="en-US"/>
        </w:rPr>
        <w:t xml:space="preserve"> </w:t>
      </w:r>
      <w:proofErr w:type="spellStart"/>
      <w:r w:rsidR="00B730B0" w:rsidRPr="00785898">
        <w:rPr>
          <w:rFonts w:ascii="Times" w:hAnsi="Times" w:cs="Arial"/>
          <w:i/>
          <w:sz w:val="16"/>
          <w:szCs w:val="14"/>
          <w:lang w:val="en-US"/>
        </w:rPr>
        <w:t>skala</w:t>
      </w:r>
      <w:proofErr w:type="spellEnd"/>
      <w:r w:rsidR="00B730B0" w:rsidRPr="00785898">
        <w:rPr>
          <w:rFonts w:ascii="Times" w:hAnsi="Times" w:cs="Arial"/>
          <w:i/>
          <w:sz w:val="16"/>
          <w:szCs w:val="14"/>
          <w:lang w:val="en-US"/>
        </w:rPr>
        <w:t xml:space="preserve"> </w:t>
      </w:r>
      <w:proofErr w:type="spellStart"/>
      <w:r w:rsidR="00B730B0" w:rsidRPr="00785898">
        <w:rPr>
          <w:rFonts w:ascii="Times" w:hAnsi="Times" w:cs="Arial"/>
          <w:i/>
          <w:sz w:val="16"/>
          <w:szCs w:val="14"/>
          <w:lang w:val="en-US"/>
        </w:rPr>
        <w:t>harf</w:t>
      </w:r>
      <w:proofErr w:type="spellEnd"/>
      <w:r w:rsidR="00B730B0" w:rsidRPr="00785898">
        <w:rPr>
          <w:rFonts w:ascii="Times" w:hAnsi="Times" w:cs="Arial"/>
          <w:i/>
          <w:sz w:val="16"/>
          <w:szCs w:val="14"/>
          <w:lang w:val="en-US"/>
        </w:rPr>
        <w:t xml:space="preserve"> </w:t>
      </w:r>
      <w:proofErr w:type="spellStart"/>
      <w:r w:rsidR="00B730B0" w:rsidRPr="00785898">
        <w:rPr>
          <w:rFonts w:ascii="Times" w:hAnsi="Times" w:cs="Arial"/>
          <w:i/>
          <w:sz w:val="16"/>
          <w:szCs w:val="14"/>
          <w:lang w:val="en-US"/>
        </w:rPr>
        <w:t>notuna</w:t>
      </w:r>
      <w:proofErr w:type="spellEnd"/>
      <w:r w:rsidR="00B730B0" w:rsidRPr="00785898">
        <w:rPr>
          <w:rFonts w:ascii="Times" w:hAnsi="Times" w:cs="Arial"/>
          <w:i/>
          <w:sz w:val="16"/>
          <w:szCs w:val="14"/>
          <w:lang w:val="en-US"/>
        </w:rPr>
        <w:t xml:space="preserve"> </w:t>
      </w:r>
      <w:proofErr w:type="spellStart"/>
      <w:r w:rsidR="00B730B0" w:rsidRPr="00785898">
        <w:rPr>
          <w:rFonts w:ascii="Times" w:hAnsi="Times" w:cs="Arial"/>
          <w:i/>
          <w:sz w:val="16"/>
          <w:szCs w:val="14"/>
          <w:lang w:val="en-US"/>
        </w:rPr>
        <w:t>dönüştürülür</w:t>
      </w:r>
      <w:proofErr w:type="spellEnd"/>
      <w:r w:rsidR="00B730B0" w:rsidRPr="00785898">
        <w:rPr>
          <w:rFonts w:ascii="Times" w:hAnsi="Times" w:cs="Arial"/>
          <w:i/>
          <w:sz w:val="16"/>
          <w:szCs w:val="14"/>
          <w:lang w:val="en-US"/>
        </w:rPr>
        <w:t xml:space="preserve">. </w:t>
      </w:r>
      <w:r w:rsidR="00C95B2F">
        <w:rPr>
          <w:rFonts w:ascii="Times" w:hAnsi="Times" w:cs="Arial"/>
          <w:i/>
          <w:sz w:val="16"/>
          <w:szCs w:val="14"/>
          <w:lang w:val="en-US"/>
        </w:rPr>
        <w:t xml:space="preserve">/ </w:t>
      </w:r>
      <w:r w:rsidR="00B730B0" w:rsidRPr="00785898">
        <w:rPr>
          <w:rFonts w:ascii="Times" w:hAnsi="Times" w:cs="Arial"/>
          <w:i/>
          <w:sz w:val="16"/>
          <w:szCs w:val="14"/>
          <w:lang w:val="en-US"/>
        </w:rPr>
        <w:t>The standard scale is</w:t>
      </w:r>
      <w:r w:rsidR="00B730B0">
        <w:rPr>
          <w:rFonts w:ascii="Times" w:hAnsi="Times" w:cs="Arial"/>
          <w:i/>
          <w:sz w:val="16"/>
          <w:szCs w:val="14"/>
          <w:lang w:val="en-US"/>
        </w:rPr>
        <w:t xml:space="preserve"> </w:t>
      </w:r>
      <w:r w:rsidR="00B730B0" w:rsidRPr="00785898">
        <w:rPr>
          <w:rFonts w:ascii="Times" w:hAnsi="Times" w:cs="Arial"/>
          <w:i/>
          <w:sz w:val="16"/>
          <w:szCs w:val="14"/>
          <w:lang w:val="en-US"/>
        </w:rPr>
        <w:t>used for grading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0"/>
        <w:gridCol w:w="712"/>
        <w:gridCol w:w="635"/>
        <w:gridCol w:w="635"/>
        <w:gridCol w:w="635"/>
        <w:gridCol w:w="635"/>
        <w:gridCol w:w="635"/>
        <w:gridCol w:w="635"/>
        <w:gridCol w:w="635"/>
        <w:gridCol w:w="557"/>
        <w:gridCol w:w="940"/>
      </w:tblGrid>
      <w:tr w:rsidR="00B730B0" w:rsidRPr="001C2BAA" w14:paraId="6DC6AA42" w14:textId="77777777" w:rsidTr="00DE36F2">
        <w:trPr>
          <w:trHeight w:val="271"/>
          <w:jc w:val="center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17F3C5B" w14:textId="77777777" w:rsidR="00B730B0" w:rsidRPr="00210C0F" w:rsidRDefault="00B730B0" w:rsidP="003E5F58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</w:pPr>
            <w:r>
              <w:rPr>
                <w:rFonts w:ascii="Cambria" w:hAnsi="Cambria" w:cs="Arial"/>
                <w:b/>
                <w:sz w:val="14"/>
                <w:szCs w:val="20"/>
              </w:rPr>
              <w:t xml:space="preserve">Toplam </w:t>
            </w:r>
            <w:r w:rsidRPr="00210C0F">
              <w:rPr>
                <w:rFonts w:ascii="Cambria" w:hAnsi="Cambria" w:cs="Arial"/>
                <w:b/>
                <w:sz w:val="14"/>
                <w:szCs w:val="20"/>
              </w:rPr>
              <w:t>Puan</w:t>
            </w:r>
            <w:r w:rsidRPr="00210C0F"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  <w:t xml:space="preserve"> / </w:t>
            </w:r>
            <w:r w:rsidRPr="00CE3865">
              <w:rPr>
                <w:rFonts w:ascii="Cambria" w:hAnsi="Cambria" w:cs="Arial"/>
                <w:color w:val="767171"/>
                <w:sz w:val="14"/>
                <w:szCs w:val="20"/>
              </w:rPr>
              <w:t xml:space="preserve">Total </w:t>
            </w:r>
            <w:proofErr w:type="spellStart"/>
            <w:r w:rsidRPr="00CE3865">
              <w:rPr>
                <w:rFonts w:ascii="Cambria" w:hAnsi="Cambria" w:cs="Arial"/>
                <w:color w:val="767171"/>
                <w:sz w:val="14"/>
                <w:szCs w:val="20"/>
              </w:rPr>
              <w:t>Score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93B3844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90 - 10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FEA4DEF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80 - 8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ABCC3BC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70 - 7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6ADCB13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60 - 6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454988F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50 - 5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C6D54C8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40 - 4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95A444A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30 - 3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6FA973D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20 - 2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688B628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 - 19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5C102CE" w14:textId="77777777" w:rsidR="00B730B0" w:rsidRDefault="00B730B0" w:rsidP="003E5F58">
            <w:pPr>
              <w:tabs>
                <w:tab w:val="left" w:pos="1985"/>
              </w:tabs>
              <w:jc w:val="center"/>
              <w:rPr>
                <w:rFonts w:ascii="Times" w:hAnsi="Times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sz w:val="14"/>
                <w:szCs w:val="20"/>
              </w:rPr>
              <w:t>Devamsız /</w:t>
            </w:r>
            <w:r>
              <w:rPr>
                <w:rFonts w:ascii="Times" w:hAnsi="Times" w:cs="Arial"/>
                <w:sz w:val="14"/>
                <w:szCs w:val="14"/>
                <w:lang w:val="en-US"/>
              </w:rPr>
              <w:t xml:space="preserve"> </w:t>
            </w:r>
          </w:p>
          <w:p w14:paraId="089596CB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>
              <w:rPr>
                <w:rFonts w:ascii="Times" w:hAnsi="Times" w:cs="Arial"/>
                <w:sz w:val="14"/>
                <w:szCs w:val="14"/>
                <w:lang w:val="en-US"/>
              </w:rPr>
              <w:t>A</w:t>
            </w:r>
            <w:r w:rsidRPr="00C9331F">
              <w:rPr>
                <w:rFonts w:ascii="Times" w:hAnsi="Times" w:cs="Arial"/>
                <w:sz w:val="14"/>
                <w:szCs w:val="14"/>
                <w:lang w:val="en-US"/>
              </w:rPr>
              <w:t>bsence</w:t>
            </w:r>
          </w:p>
        </w:tc>
      </w:tr>
      <w:tr w:rsidR="00B730B0" w:rsidRPr="001C2BAA" w14:paraId="32498F0C" w14:textId="77777777" w:rsidTr="003E5F58">
        <w:trPr>
          <w:trHeight w:val="287"/>
          <w:jc w:val="center"/>
        </w:trPr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97E8EDF" w14:textId="77777777" w:rsidR="00B730B0" w:rsidRPr="00210C0F" w:rsidRDefault="00B730B0" w:rsidP="003E5F58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</w:pPr>
            <w:r w:rsidRPr="00210C0F">
              <w:rPr>
                <w:rFonts w:ascii="Cambria" w:hAnsi="Cambria" w:cs="Arial"/>
                <w:b/>
                <w:sz w:val="14"/>
                <w:szCs w:val="20"/>
              </w:rPr>
              <w:t>Harf Notu</w:t>
            </w:r>
            <w:r w:rsidRPr="00210C0F"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  <w:t xml:space="preserve"> / </w:t>
            </w:r>
            <w:proofErr w:type="spellStart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>Letter</w:t>
            </w:r>
            <w:proofErr w:type="spellEnd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 xml:space="preserve"> Grad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3C0C9B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A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BC5912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B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B1DB4F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B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374262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C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FA9DE5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C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880A11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D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F730FF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D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1FAC88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F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2ACE05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FF</w:t>
            </w: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C2E9651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F0</w:t>
            </w:r>
          </w:p>
        </w:tc>
      </w:tr>
      <w:tr w:rsidR="00B730B0" w:rsidRPr="001C2BAA" w14:paraId="77464092" w14:textId="77777777" w:rsidTr="003E5F58">
        <w:trPr>
          <w:trHeight w:val="271"/>
          <w:jc w:val="center"/>
        </w:trPr>
        <w:tc>
          <w:tcPr>
            <w:tcW w:w="0" w:type="auto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018F3C" w14:textId="77777777" w:rsidR="00B730B0" w:rsidRPr="00210C0F" w:rsidRDefault="00B730B0" w:rsidP="003E5F58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</w:pPr>
            <w:r w:rsidRPr="00210C0F">
              <w:rPr>
                <w:rFonts w:ascii="Cambria" w:hAnsi="Cambria" w:cs="Arial"/>
                <w:b/>
                <w:sz w:val="14"/>
                <w:szCs w:val="20"/>
              </w:rPr>
              <w:t>Katsayı</w:t>
            </w:r>
            <w:r w:rsidRPr="00210C0F">
              <w:rPr>
                <w:rFonts w:ascii="Cambria" w:hAnsi="Cambria" w:cs="Arial"/>
                <w:sz w:val="14"/>
                <w:szCs w:val="20"/>
              </w:rPr>
              <w:t xml:space="preserve"> </w:t>
            </w:r>
            <w:r w:rsidRPr="00210C0F"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  <w:t xml:space="preserve">/ </w:t>
            </w:r>
            <w:proofErr w:type="spellStart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>Weight</w:t>
            </w:r>
            <w:proofErr w:type="spellEnd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 xml:space="preserve"> </w:t>
            </w:r>
            <w:proofErr w:type="spellStart"/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>Coefficient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5E0BC67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4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9A87975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3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F4866A0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3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7960243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2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0E17ACF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2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531596D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1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14078C0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1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1652289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FEAB1DE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.00</w:t>
            </w: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B67228" w14:textId="77777777" w:rsidR="00B730B0" w:rsidRPr="00A231FA" w:rsidRDefault="00B730B0" w:rsidP="003E5F58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.00</w:t>
            </w:r>
          </w:p>
        </w:tc>
      </w:tr>
    </w:tbl>
    <w:p w14:paraId="71C021FE" w14:textId="2AE24F31" w:rsidR="004131EE" w:rsidRPr="005F5079" w:rsidRDefault="004131EE" w:rsidP="00DE36F2">
      <w:pPr>
        <w:tabs>
          <w:tab w:val="left" w:pos="1985"/>
        </w:tabs>
        <w:rPr>
          <w:rFonts w:ascii="Cambria" w:hAnsi="Cambria" w:cs="Arial"/>
          <w:sz w:val="18"/>
          <w:szCs w:val="18"/>
          <w:lang w:val="en-US"/>
        </w:rPr>
      </w:pPr>
    </w:p>
    <w:sectPr w:rsidR="004131EE" w:rsidRPr="005F5079" w:rsidSect="00DE36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567" w:bottom="568" w:left="73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B42E61" w14:textId="77777777" w:rsidR="006E7C29" w:rsidRDefault="006E7C29">
      <w:r>
        <w:separator/>
      </w:r>
    </w:p>
  </w:endnote>
  <w:endnote w:type="continuationSeparator" w:id="0">
    <w:p w14:paraId="60AAD968" w14:textId="77777777" w:rsidR="006E7C29" w:rsidRDefault="006E7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837885" w14:textId="77777777" w:rsidR="007B5609" w:rsidRDefault="007B5609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3DC02B" w14:textId="0D29F525" w:rsidR="00F02F20" w:rsidRPr="0015018D" w:rsidRDefault="00F02F20" w:rsidP="00F02F20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Form No: FR</w:t>
    </w:r>
    <w:r>
      <w:rPr>
        <w:rFonts w:ascii="Arial" w:hAnsi="Arial" w:cs="Arial"/>
        <w:i/>
        <w:sz w:val="16"/>
        <w:lang w:val="tr-TR"/>
      </w:rPr>
      <w:t xml:space="preserve"> -152</w:t>
    </w:r>
    <w:r w:rsidR="00197FB7">
      <w:rPr>
        <w:rFonts w:ascii="Arial" w:hAnsi="Arial" w:cs="Arial"/>
        <w:i/>
        <w:sz w:val="16"/>
        <w:lang w:val="tr-TR"/>
      </w:rPr>
      <w:t>7</w:t>
    </w:r>
    <w:r>
      <w:rPr>
        <w:rFonts w:ascii="Arial" w:hAnsi="Arial" w:cs="Arial"/>
        <w:i/>
        <w:sz w:val="16"/>
        <w:lang w:val="tr-TR"/>
      </w:rPr>
      <w:t>;</w:t>
    </w:r>
    <w:r>
      <w:rPr>
        <w:rFonts w:ascii="Arial" w:hAnsi="Arial" w:cs="Arial"/>
        <w:i/>
        <w:sz w:val="16"/>
      </w:rPr>
      <w:t>Revizyon Tarihi:</w:t>
    </w:r>
    <w:r w:rsidR="007B5609">
      <w:rPr>
        <w:rFonts w:ascii="Arial" w:hAnsi="Arial" w:cs="Arial"/>
        <w:i/>
        <w:sz w:val="16"/>
        <w:lang w:val="tr-TR"/>
      </w:rPr>
      <w:t>19.03.2021</w:t>
    </w:r>
    <w:r w:rsidRPr="00A90DA8">
      <w:rPr>
        <w:rFonts w:ascii="Arial" w:hAnsi="Arial" w:cs="Arial"/>
        <w:i/>
        <w:sz w:val="16"/>
        <w:lang w:val="tr-TR"/>
      </w:rPr>
      <w:t>;</w:t>
    </w:r>
    <w:r w:rsidRPr="00A90DA8">
      <w:rPr>
        <w:rFonts w:ascii="Arial" w:hAnsi="Arial" w:cs="Arial"/>
        <w:i/>
        <w:sz w:val="16"/>
      </w:rPr>
      <w:t>Revizyon No:</w:t>
    </w:r>
    <w:r w:rsidR="007B5609">
      <w:rPr>
        <w:rFonts w:ascii="Arial" w:hAnsi="Arial" w:cs="Arial"/>
        <w:i/>
        <w:sz w:val="16"/>
        <w:lang w:val="tr-TR"/>
      </w:rPr>
      <w:t>03</w:t>
    </w:r>
    <w:bookmarkStart w:id="0" w:name="_GoBack"/>
    <w:bookmarkEnd w:id="0"/>
    <w:r w:rsidRPr="00A90DA8">
      <w:rPr>
        <w:rFonts w:ascii="Arial" w:hAnsi="Arial" w:cs="Arial"/>
        <w:i/>
        <w:sz w:val="16"/>
        <w:lang w:val="tr-TR"/>
      </w:rPr>
      <w:t xml:space="preserve"> </w:t>
    </w:r>
    <w:r w:rsidRPr="00A90DA8">
      <w:rPr>
        <w:rFonts w:ascii="Arial" w:hAnsi="Arial" w:cs="Arial"/>
        <w:i/>
        <w:sz w:val="16"/>
      </w:rPr>
      <w:t>)</w:t>
    </w:r>
  </w:p>
  <w:p w14:paraId="55020803" w14:textId="77777777" w:rsidR="00746FBD" w:rsidRPr="00F02F20" w:rsidRDefault="00746FBD" w:rsidP="00F02F20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7EE46B" w14:textId="77777777" w:rsidR="007B5609" w:rsidRDefault="007B560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938A6F" w14:textId="77777777" w:rsidR="006E7C29" w:rsidRDefault="006E7C29">
      <w:r>
        <w:separator/>
      </w:r>
    </w:p>
  </w:footnote>
  <w:footnote w:type="continuationSeparator" w:id="0">
    <w:p w14:paraId="66CD6D47" w14:textId="77777777" w:rsidR="006E7C29" w:rsidRDefault="006E7C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9DA01A" w14:textId="77777777" w:rsidR="007B5609" w:rsidRDefault="007B5609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327" w:type="dxa"/>
      <w:tblBorders>
        <w:top w:val="thickThinSmallGap" w:sz="24" w:space="0" w:color="auto"/>
        <w:left w:val="thickThinSmallGap" w:sz="24" w:space="0" w:color="auto"/>
        <w:bottom w:val="thinThickSmallGap" w:sz="24" w:space="0" w:color="auto"/>
        <w:right w:val="thinThickSmallGap" w:sz="24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68"/>
      <w:gridCol w:w="8555"/>
      <w:gridCol w:w="204"/>
    </w:tblGrid>
    <w:tr w:rsidR="008A4497" w14:paraId="2D4EE40B" w14:textId="77777777" w:rsidTr="00B730B0">
      <w:trPr>
        <w:trHeight w:val="1334"/>
      </w:trPr>
      <w:tc>
        <w:tcPr>
          <w:tcW w:w="1568" w:type="dxa"/>
          <w:vAlign w:val="center"/>
        </w:tcPr>
        <w:p w14:paraId="0F1F40A0" w14:textId="65BD5A1C" w:rsidR="00C724C4" w:rsidRPr="00097598" w:rsidRDefault="00097598" w:rsidP="00097598">
          <w:pPr>
            <w:tabs>
              <w:tab w:val="left" w:pos="284"/>
            </w:tabs>
            <w:rPr>
              <w:rFonts w:asciiTheme="minorHAnsi" w:hAnsiTheme="minorHAnsi" w:cstheme="minorHAnsi"/>
              <w:sz w:val="22"/>
              <w:szCs w:val="22"/>
            </w:rPr>
          </w:pPr>
          <w:r w:rsidRPr="00097598">
            <w:rPr>
              <w:rFonts w:asciiTheme="minorHAnsi" w:hAnsiTheme="minorHAnsi" w:cstheme="minorHAnsi"/>
              <w:sz w:val="22"/>
              <w:szCs w:val="22"/>
            </w:rPr>
            <w:fldChar w:fldCharType="begin"/>
          </w:r>
          <w:r w:rsidRPr="00097598">
            <w:rPr>
              <w:rFonts w:asciiTheme="minorHAnsi" w:hAnsiTheme="minorHAnsi" w:cstheme="minorHAnsi"/>
              <w:sz w:val="22"/>
              <w:szCs w:val="22"/>
            </w:rPr>
            <w:instrText xml:space="preserve"> INCLUDEPICTURE "https://www.yildiz.edu.tr/images/files/ytulogo.jpg" \* MERGEFORMATINET </w:instrText>
          </w:r>
          <w:r w:rsidRPr="00097598">
            <w:rPr>
              <w:rFonts w:asciiTheme="minorHAnsi" w:hAnsiTheme="minorHAnsi" w:cstheme="minorHAnsi"/>
              <w:sz w:val="22"/>
              <w:szCs w:val="22"/>
            </w:rPr>
            <w:fldChar w:fldCharType="separate"/>
          </w:r>
          <w:r w:rsidRPr="00097598">
            <w:rPr>
              <w:rFonts w:asciiTheme="minorHAnsi" w:hAnsiTheme="minorHAnsi" w:cstheme="minorHAnsi"/>
              <w:noProof/>
              <w:sz w:val="22"/>
              <w:szCs w:val="22"/>
            </w:rPr>
            <w:drawing>
              <wp:inline distT="0" distB="0" distL="0" distR="0" wp14:anchorId="2C36D889" wp14:editId="3069A1AF">
                <wp:extent cx="950613" cy="885250"/>
                <wp:effectExtent l="0" t="0" r="1905" b="3810"/>
                <wp:docPr id="35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2589"/>
                        <a:stretch/>
                      </pic:blipFill>
                      <pic:spPr bwMode="auto">
                        <a:xfrm>
                          <a:off x="0" y="0"/>
                          <a:ext cx="965984" cy="8995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097598">
            <w:rPr>
              <w:rFonts w:asciiTheme="minorHAnsi" w:hAnsiTheme="minorHAnsi" w:cstheme="minorHAnsi"/>
              <w:sz w:val="22"/>
              <w:szCs w:val="22"/>
            </w:rPr>
            <w:fldChar w:fldCharType="end"/>
          </w:r>
        </w:p>
      </w:tc>
      <w:tc>
        <w:tcPr>
          <w:tcW w:w="8555" w:type="dxa"/>
          <w:vAlign w:val="center"/>
        </w:tcPr>
        <w:p w14:paraId="0FD42A0F" w14:textId="0D78FF41" w:rsidR="00C724C4" w:rsidRPr="008A4497" w:rsidRDefault="008A4497" w:rsidP="00B730B0">
          <w:pPr>
            <w:tabs>
              <w:tab w:val="left" w:pos="284"/>
            </w:tabs>
            <w:spacing w:line="276" w:lineRule="auto"/>
            <w:ind w:hanging="1051"/>
            <w:jc w:val="center"/>
            <w:rPr>
              <w:rFonts w:ascii="Times" w:hAnsi="Times" w:cstheme="minorHAnsi"/>
              <w:b/>
              <w:bCs/>
              <w:sz w:val="22"/>
              <w:szCs w:val="22"/>
            </w:rPr>
          </w:pPr>
          <w:r w:rsidRPr="008A4497">
            <w:rPr>
              <w:rFonts w:ascii="Times" w:hAnsi="Times" w:cstheme="minorHAnsi"/>
              <w:b/>
              <w:bCs/>
              <w:sz w:val="22"/>
              <w:szCs w:val="22"/>
            </w:rPr>
            <w:t>MAKİNE FAKÜLTES</w:t>
          </w:r>
          <w:r>
            <w:rPr>
              <w:rFonts w:ascii="Times" w:hAnsi="Times" w:cstheme="minorHAnsi"/>
              <w:b/>
              <w:bCs/>
              <w:sz w:val="22"/>
              <w:szCs w:val="22"/>
            </w:rPr>
            <w:t>İ</w:t>
          </w:r>
        </w:p>
        <w:p w14:paraId="6BB340D5" w14:textId="4E06B4D4" w:rsidR="008A4497" w:rsidRDefault="008A4497" w:rsidP="00B730B0">
          <w:pPr>
            <w:tabs>
              <w:tab w:val="left" w:pos="284"/>
            </w:tabs>
            <w:spacing w:line="276" w:lineRule="auto"/>
            <w:ind w:hanging="1051"/>
            <w:jc w:val="center"/>
            <w:rPr>
              <w:rFonts w:ascii="Times" w:hAnsi="Times" w:cstheme="minorHAnsi"/>
              <w:b/>
              <w:bCs/>
              <w:sz w:val="22"/>
              <w:szCs w:val="22"/>
            </w:rPr>
          </w:pPr>
          <w:r w:rsidRPr="008A4497">
            <w:rPr>
              <w:rFonts w:ascii="Times" w:hAnsi="Times" w:cstheme="minorHAnsi"/>
              <w:b/>
              <w:bCs/>
              <w:sz w:val="22"/>
              <w:szCs w:val="22"/>
            </w:rPr>
            <w:t>ENDÜSTRİ MÜHENDİSLİĞİ BÖLÜMÜ</w:t>
          </w:r>
          <w:r w:rsidR="001731D9">
            <w:rPr>
              <w:rFonts w:ascii="Times" w:hAnsi="Times" w:cstheme="minorHAnsi"/>
              <w:b/>
              <w:bCs/>
              <w:sz w:val="22"/>
              <w:szCs w:val="22"/>
            </w:rPr>
            <w:t xml:space="preserve"> /</w:t>
          </w:r>
        </w:p>
        <w:p w14:paraId="56CB0A50" w14:textId="77777777" w:rsidR="008A4497" w:rsidRPr="008A4497" w:rsidRDefault="008A4497" w:rsidP="00B730B0">
          <w:pPr>
            <w:tabs>
              <w:tab w:val="left" w:pos="284"/>
            </w:tabs>
            <w:spacing w:line="276" w:lineRule="auto"/>
            <w:ind w:hanging="1051"/>
            <w:jc w:val="center"/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</w:pP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FACULTY OF MECHAN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CAL ENG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NEER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NG</w:t>
          </w:r>
        </w:p>
        <w:p w14:paraId="3CFEF398" w14:textId="5885F8E2" w:rsidR="00C724C4" w:rsidRPr="008A4497" w:rsidRDefault="008A4497" w:rsidP="00B730B0">
          <w:pPr>
            <w:tabs>
              <w:tab w:val="left" w:pos="284"/>
            </w:tabs>
            <w:spacing w:line="276" w:lineRule="auto"/>
            <w:ind w:hanging="1051"/>
            <w:jc w:val="center"/>
            <w:rPr>
              <w:rFonts w:ascii="Times" w:hAnsi="Times" w:cstheme="minorHAnsi"/>
              <w:b/>
              <w:bCs/>
              <w:sz w:val="22"/>
              <w:szCs w:val="22"/>
            </w:rPr>
          </w:pP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DEPARTMENT OF</w:t>
          </w:r>
          <w:r w:rsidR="001731D9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 xml:space="preserve"> 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NDUSTR</w:t>
          </w:r>
          <w:r w:rsidR="00060481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AL ENG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NEER</w:t>
          </w:r>
          <w:r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I</w:t>
          </w:r>
          <w:r w:rsidRPr="008A4497"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  <w:t>NG</w:t>
          </w:r>
        </w:p>
      </w:tc>
      <w:tc>
        <w:tcPr>
          <w:tcW w:w="204" w:type="dxa"/>
          <w:vAlign w:val="center"/>
        </w:tcPr>
        <w:p w14:paraId="40302383" w14:textId="77777777" w:rsidR="00C724C4" w:rsidRDefault="00C724C4" w:rsidP="0023472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</w:pPr>
        </w:p>
        <w:p w14:paraId="53A38515" w14:textId="77777777" w:rsidR="008A4497" w:rsidRDefault="008A4497" w:rsidP="0023472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</w:pPr>
        </w:p>
        <w:p w14:paraId="1BD3F446" w14:textId="11CF2AA4" w:rsidR="008A4497" w:rsidRPr="008A4497" w:rsidRDefault="008A4497" w:rsidP="0023472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theme="minorHAnsi"/>
              <w:b/>
              <w:bCs/>
              <w:i/>
              <w:iCs/>
              <w:sz w:val="22"/>
              <w:szCs w:val="22"/>
            </w:rPr>
          </w:pPr>
        </w:p>
      </w:tc>
    </w:tr>
  </w:tbl>
  <w:p w14:paraId="1D346BF1" w14:textId="77777777" w:rsidR="00C724C4" w:rsidRDefault="00C724C4" w:rsidP="00C724C4">
    <w:pPr>
      <w:tabs>
        <w:tab w:val="left" w:pos="284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6353E5" w14:textId="77777777" w:rsidR="007B5609" w:rsidRDefault="007B560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1C3B88"/>
    <w:multiLevelType w:val="hybridMultilevel"/>
    <w:tmpl w:val="D932DEE0"/>
    <w:lvl w:ilvl="0" w:tplc="B150B5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F0A790B"/>
    <w:multiLevelType w:val="hybridMultilevel"/>
    <w:tmpl w:val="42FC1DCC"/>
    <w:lvl w:ilvl="0" w:tplc="8E76CD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7"/>
  <w:drawingGridVerticalSpacing w:val="1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KxNLQ0MLU0NjNS0lEKTi0uzszPAykwqgUA6dxY/iwAAAA="/>
  </w:docVars>
  <w:rsids>
    <w:rsidRoot w:val="003002B9"/>
    <w:rsid w:val="00005919"/>
    <w:rsid w:val="0004096E"/>
    <w:rsid w:val="00060481"/>
    <w:rsid w:val="00062439"/>
    <w:rsid w:val="000646AD"/>
    <w:rsid w:val="00092EA2"/>
    <w:rsid w:val="00097598"/>
    <w:rsid w:val="000A3B8F"/>
    <w:rsid w:val="000C0976"/>
    <w:rsid w:val="000E13DD"/>
    <w:rsid w:val="00120294"/>
    <w:rsid w:val="0012271A"/>
    <w:rsid w:val="00123800"/>
    <w:rsid w:val="00132E15"/>
    <w:rsid w:val="00134D86"/>
    <w:rsid w:val="00135341"/>
    <w:rsid w:val="00136090"/>
    <w:rsid w:val="00142A5D"/>
    <w:rsid w:val="00143F47"/>
    <w:rsid w:val="0015018D"/>
    <w:rsid w:val="0015369F"/>
    <w:rsid w:val="0015397F"/>
    <w:rsid w:val="001544B9"/>
    <w:rsid w:val="00162D97"/>
    <w:rsid w:val="001731D9"/>
    <w:rsid w:val="00174E49"/>
    <w:rsid w:val="00191921"/>
    <w:rsid w:val="00197FB7"/>
    <w:rsid w:val="001B3BE0"/>
    <w:rsid w:val="001C2237"/>
    <w:rsid w:val="001C2BAA"/>
    <w:rsid w:val="001C5B60"/>
    <w:rsid w:val="001D667A"/>
    <w:rsid w:val="001E465C"/>
    <w:rsid w:val="00204719"/>
    <w:rsid w:val="002113EF"/>
    <w:rsid w:val="002122F2"/>
    <w:rsid w:val="0023331D"/>
    <w:rsid w:val="002336F1"/>
    <w:rsid w:val="0023472F"/>
    <w:rsid w:val="00245914"/>
    <w:rsid w:val="00253E7B"/>
    <w:rsid w:val="002600E6"/>
    <w:rsid w:val="00262102"/>
    <w:rsid w:val="00281107"/>
    <w:rsid w:val="00284ED4"/>
    <w:rsid w:val="0029219B"/>
    <w:rsid w:val="00295376"/>
    <w:rsid w:val="002A1C3F"/>
    <w:rsid w:val="002A2811"/>
    <w:rsid w:val="002C778E"/>
    <w:rsid w:val="002D1BCF"/>
    <w:rsid w:val="002D1BFB"/>
    <w:rsid w:val="002E6088"/>
    <w:rsid w:val="003002B9"/>
    <w:rsid w:val="00315FB8"/>
    <w:rsid w:val="00316E51"/>
    <w:rsid w:val="00317D77"/>
    <w:rsid w:val="00340A92"/>
    <w:rsid w:val="00341B9A"/>
    <w:rsid w:val="00361C10"/>
    <w:rsid w:val="00374C0E"/>
    <w:rsid w:val="003779FF"/>
    <w:rsid w:val="00381413"/>
    <w:rsid w:val="00387553"/>
    <w:rsid w:val="00393BE0"/>
    <w:rsid w:val="003957CA"/>
    <w:rsid w:val="003A00B2"/>
    <w:rsid w:val="003B62D6"/>
    <w:rsid w:val="003C11B5"/>
    <w:rsid w:val="003C78D1"/>
    <w:rsid w:val="003D7EB2"/>
    <w:rsid w:val="003F4BFB"/>
    <w:rsid w:val="003F73F3"/>
    <w:rsid w:val="004058F4"/>
    <w:rsid w:val="004131EE"/>
    <w:rsid w:val="0042107E"/>
    <w:rsid w:val="0042357A"/>
    <w:rsid w:val="00424A3B"/>
    <w:rsid w:val="00424D45"/>
    <w:rsid w:val="00431545"/>
    <w:rsid w:val="00432C48"/>
    <w:rsid w:val="00452DA7"/>
    <w:rsid w:val="00461654"/>
    <w:rsid w:val="004641C4"/>
    <w:rsid w:val="004643AD"/>
    <w:rsid w:val="0046461F"/>
    <w:rsid w:val="00484A76"/>
    <w:rsid w:val="00495266"/>
    <w:rsid w:val="004A4D05"/>
    <w:rsid w:val="004B3682"/>
    <w:rsid w:val="004B4489"/>
    <w:rsid w:val="004C75B8"/>
    <w:rsid w:val="004E76FF"/>
    <w:rsid w:val="004F08DB"/>
    <w:rsid w:val="004F4843"/>
    <w:rsid w:val="005040B1"/>
    <w:rsid w:val="00511DF1"/>
    <w:rsid w:val="0052178C"/>
    <w:rsid w:val="00522917"/>
    <w:rsid w:val="005309E9"/>
    <w:rsid w:val="005424C8"/>
    <w:rsid w:val="00567AB6"/>
    <w:rsid w:val="005773F2"/>
    <w:rsid w:val="00577612"/>
    <w:rsid w:val="00584C26"/>
    <w:rsid w:val="005930EF"/>
    <w:rsid w:val="005949AB"/>
    <w:rsid w:val="005A0814"/>
    <w:rsid w:val="005A3AFA"/>
    <w:rsid w:val="005B2CA6"/>
    <w:rsid w:val="005C14E3"/>
    <w:rsid w:val="005C2C05"/>
    <w:rsid w:val="005D68D7"/>
    <w:rsid w:val="005E1157"/>
    <w:rsid w:val="005F08FA"/>
    <w:rsid w:val="005F5079"/>
    <w:rsid w:val="00606A9F"/>
    <w:rsid w:val="006107DE"/>
    <w:rsid w:val="00630CB8"/>
    <w:rsid w:val="00636679"/>
    <w:rsid w:val="00636A9C"/>
    <w:rsid w:val="00644163"/>
    <w:rsid w:val="006532B3"/>
    <w:rsid w:val="00663AE1"/>
    <w:rsid w:val="00676491"/>
    <w:rsid w:val="006933CF"/>
    <w:rsid w:val="006953BF"/>
    <w:rsid w:val="00695E1E"/>
    <w:rsid w:val="006A315B"/>
    <w:rsid w:val="006A34B5"/>
    <w:rsid w:val="006A3E29"/>
    <w:rsid w:val="006A6D59"/>
    <w:rsid w:val="006B496D"/>
    <w:rsid w:val="006C0632"/>
    <w:rsid w:val="006C5C3F"/>
    <w:rsid w:val="006D02E7"/>
    <w:rsid w:val="006E0637"/>
    <w:rsid w:val="006E2203"/>
    <w:rsid w:val="006E49DB"/>
    <w:rsid w:val="006E7C29"/>
    <w:rsid w:val="006F17B0"/>
    <w:rsid w:val="0070182E"/>
    <w:rsid w:val="00701E5C"/>
    <w:rsid w:val="00705379"/>
    <w:rsid w:val="007101E6"/>
    <w:rsid w:val="00711D55"/>
    <w:rsid w:val="00715900"/>
    <w:rsid w:val="00715CE7"/>
    <w:rsid w:val="007249CD"/>
    <w:rsid w:val="00732813"/>
    <w:rsid w:val="00740E1F"/>
    <w:rsid w:val="00746FBD"/>
    <w:rsid w:val="00750CB1"/>
    <w:rsid w:val="007524BB"/>
    <w:rsid w:val="007579F3"/>
    <w:rsid w:val="0076342F"/>
    <w:rsid w:val="007854CD"/>
    <w:rsid w:val="00790EE5"/>
    <w:rsid w:val="00796F05"/>
    <w:rsid w:val="007B5609"/>
    <w:rsid w:val="007B72C3"/>
    <w:rsid w:val="007D05FD"/>
    <w:rsid w:val="007F1635"/>
    <w:rsid w:val="007F61CA"/>
    <w:rsid w:val="0080158D"/>
    <w:rsid w:val="0080230F"/>
    <w:rsid w:val="00820554"/>
    <w:rsid w:val="008261BD"/>
    <w:rsid w:val="008315B9"/>
    <w:rsid w:val="00842B77"/>
    <w:rsid w:val="008503F5"/>
    <w:rsid w:val="008722C2"/>
    <w:rsid w:val="00886BEA"/>
    <w:rsid w:val="008A07E9"/>
    <w:rsid w:val="008A3E61"/>
    <w:rsid w:val="008A4497"/>
    <w:rsid w:val="008A7678"/>
    <w:rsid w:val="008C70EB"/>
    <w:rsid w:val="008D085A"/>
    <w:rsid w:val="008D1057"/>
    <w:rsid w:val="008E5791"/>
    <w:rsid w:val="008F2357"/>
    <w:rsid w:val="00903E9C"/>
    <w:rsid w:val="00915125"/>
    <w:rsid w:val="00916183"/>
    <w:rsid w:val="00916283"/>
    <w:rsid w:val="0093158A"/>
    <w:rsid w:val="00936A59"/>
    <w:rsid w:val="009440E5"/>
    <w:rsid w:val="00954A2D"/>
    <w:rsid w:val="00962AEC"/>
    <w:rsid w:val="00971065"/>
    <w:rsid w:val="009A0645"/>
    <w:rsid w:val="009C73B3"/>
    <w:rsid w:val="009E07BB"/>
    <w:rsid w:val="009E311A"/>
    <w:rsid w:val="009E640D"/>
    <w:rsid w:val="00A15641"/>
    <w:rsid w:val="00A22C54"/>
    <w:rsid w:val="00A3133D"/>
    <w:rsid w:val="00A4559E"/>
    <w:rsid w:val="00A63937"/>
    <w:rsid w:val="00A66532"/>
    <w:rsid w:val="00A71696"/>
    <w:rsid w:val="00A763E2"/>
    <w:rsid w:val="00A90DA8"/>
    <w:rsid w:val="00A92D62"/>
    <w:rsid w:val="00AA0531"/>
    <w:rsid w:val="00AB026E"/>
    <w:rsid w:val="00AC44BB"/>
    <w:rsid w:val="00AE169C"/>
    <w:rsid w:val="00AE34B1"/>
    <w:rsid w:val="00AF2A5A"/>
    <w:rsid w:val="00B00DA3"/>
    <w:rsid w:val="00B10791"/>
    <w:rsid w:val="00B407D5"/>
    <w:rsid w:val="00B41A16"/>
    <w:rsid w:val="00B478DE"/>
    <w:rsid w:val="00B563F5"/>
    <w:rsid w:val="00B5731D"/>
    <w:rsid w:val="00B60337"/>
    <w:rsid w:val="00B6523D"/>
    <w:rsid w:val="00B72991"/>
    <w:rsid w:val="00B730B0"/>
    <w:rsid w:val="00BB1846"/>
    <w:rsid w:val="00BB6B98"/>
    <w:rsid w:val="00BC4684"/>
    <w:rsid w:val="00BD1877"/>
    <w:rsid w:val="00BD6DDC"/>
    <w:rsid w:val="00BE2226"/>
    <w:rsid w:val="00BF080E"/>
    <w:rsid w:val="00C017C4"/>
    <w:rsid w:val="00C07CC3"/>
    <w:rsid w:val="00C10CA4"/>
    <w:rsid w:val="00C154BC"/>
    <w:rsid w:val="00C50F36"/>
    <w:rsid w:val="00C702E5"/>
    <w:rsid w:val="00C724C4"/>
    <w:rsid w:val="00C76C4C"/>
    <w:rsid w:val="00C918F8"/>
    <w:rsid w:val="00C9331F"/>
    <w:rsid w:val="00C95B2F"/>
    <w:rsid w:val="00CE065E"/>
    <w:rsid w:val="00CE1D93"/>
    <w:rsid w:val="00CE2390"/>
    <w:rsid w:val="00CE365E"/>
    <w:rsid w:val="00D001E7"/>
    <w:rsid w:val="00D0647E"/>
    <w:rsid w:val="00D06FEE"/>
    <w:rsid w:val="00D073EE"/>
    <w:rsid w:val="00D07937"/>
    <w:rsid w:val="00D465EA"/>
    <w:rsid w:val="00D47987"/>
    <w:rsid w:val="00D614A5"/>
    <w:rsid w:val="00D87B9B"/>
    <w:rsid w:val="00D9013B"/>
    <w:rsid w:val="00D92CF1"/>
    <w:rsid w:val="00DE36F2"/>
    <w:rsid w:val="00DE786D"/>
    <w:rsid w:val="00DF35C8"/>
    <w:rsid w:val="00DF4AF7"/>
    <w:rsid w:val="00E01F79"/>
    <w:rsid w:val="00E154E9"/>
    <w:rsid w:val="00E35051"/>
    <w:rsid w:val="00E35358"/>
    <w:rsid w:val="00E40800"/>
    <w:rsid w:val="00E43C91"/>
    <w:rsid w:val="00E44985"/>
    <w:rsid w:val="00E6141D"/>
    <w:rsid w:val="00E6539D"/>
    <w:rsid w:val="00E71FC0"/>
    <w:rsid w:val="00E84AF2"/>
    <w:rsid w:val="00EA3021"/>
    <w:rsid w:val="00EA6FBB"/>
    <w:rsid w:val="00EC03AC"/>
    <w:rsid w:val="00EC7D7E"/>
    <w:rsid w:val="00ED375F"/>
    <w:rsid w:val="00ED5FAB"/>
    <w:rsid w:val="00EE0541"/>
    <w:rsid w:val="00EF47E4"/>
    <w:rsid w:val="00EF6F6A"/>
    <w:rsid w:val="00F02F20"/>
    <w:rsid w:val="00F10D81"/>
    <w:rsid w:val="00F2586E"/>
    <w:rsid w:val="00F27B87"/>
    <w:rsid w:val="00F358E4"/>
    <w:rsid w:val="00F532E1"/>
    <w:rsid w:val="00F54C73"/>
    <w:rsid w:val="00F70E11"/>
    <w:rsid w:val="00F805AD"/>
    <w:rsid w:val="00F859B6"/>
    <w:rsid w:val="00F950BB"/>
    <w:rsid w:val="00F96398"/>
    <w:rsid w:val="00FA6EB8"/>
    <w:rsid w:val="00FB0D40"/>
    <w:rsid w:val="00FB1F7B"/>
    <w:rsid w:val="00FC071C"/>
    <w:rsid w:val="00FC23A5"/>
    <w:rsid w:val="00FD344A"/>
    <w:rsid w:val="00FE3A36"/>
    <w:rsid w:val="00FF2ED9"/>
    <w:rsid w:val="00FF6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75710F"/>
  <w15:chartTrackingRefBased/>
  <w15:docId w15:val="{6D2619E8-F426-6840-A594-23EB429BB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pPr>
      <w:keepNext/>
      <w:jc w:val="both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paragraph" w:styleId="Balk5">
    <w:name w:val="heading 5"/>
    <w:basedOn w:val="Normal"/>
    <w:next w:val="Normal"/>
    <w:qFormat/>
    <w:pPr>
      <w:keepNext/>
      <w:jc w:val="both"/>
      <w:outlineLvl w:val="4"/>
    </w:pPr>
    <w:rPr>
      <w:b/>
      <w:bCs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b/>
      <w:bCs/>
      <w:sz w:val="20"/>
    </w:rPr>
  </w:style>
  <w:style w:type="paragraph" w:styleId="Balk7">
    <w:name w:val="heading 7"/>
    <w:basedOn w:val="Normal"/>
    <w:next w:val="Normal"/>
    <w:qFormat/>
    <w:pPr>
      <w:keepNext/>
      <w:jc w:val="center"/>
      <w:outlineLvl w:val="6"/>
    </w:pPr>
    <w:rPr>
      <w:b/>
      <w:bCs/>
      <w:sz w:val="32"/>
    </w:rPr>
  </w:style>
  <w:style w:type="paragraph" w:styleId="Balk8">
    <w:name w:val="heading 8"/>
    <w:basedOn w:val="Normal"/>
    <w:next w:val="Normal"/>
    <w:qFormat/>
    <w:pPr>
      <w:keepNext/>
      <w:spacing w:before="60" w:after="60"/>
      <w:outlineLvl w:val="7"/>
    </w:pPr>
    <w:rPr>
      <w:b/>
      <w:bCs/>
    </w:rPr>
  </w:style>
  <w:style w:type="paragraph" w:styleId="Balk9">
    <w:name w:val="heading 9"/>
    <w:basedOn w:val="Normal"/>
    <w:next w:val="Normal"/>
    <w:qFormat/>
    <w:pPr>
      <w:keepNext/>
      <w:jc w:val="both"/>
      <w:outlineLvl w:val="8"/>
    </w:pPr>
    <w:rPr>
      <w:b/>
      <w:bCs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  <w:rPr>
      <w:lang w:val="x-none" w:eastAsia="x-none"/>
    </w:r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pPr>
      <w:spacing w:before="120" w:after="120"/>
      <w:jc w:val="both"/>
    </w:pPr>
  </w:style>
  <w:style w:type="paragraph" w:styleId="bekMetni">
    <w:name w:val="Block Text"/>
    <w:basedOn w:val="Normal"/>
    <w:pPr>
      <w:ind w:left="113" w:right="113"/>
      <w:jc w:val="center"/>
    </w:pPr>
  </w:style>
  <w:style w:type="table" w:styleId="TabloKlavuzu">
    <w:name w:val="Table Grid"/>
    <w:basedOn w:val="NormalTablo"/>
    <w:rsid w:val="000E13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TrebuchetMS">
    <w:name w:val="Normal + Trebuchet MS"/>
    <w:aliases w:val="Satır aralığı:  1.5 satır"/>
    <w:basedOn w:val="Normal"/>
    <w:rsid w:val="00120294"/>
    <w:pPr>
      <w:spacing w:line="360" w:lineRule="auto"/>
    </w:pPr>
    <w:rPr>
      <w:rFonts w:ascii="Trebuchet MS" w:hAnsi="Trebuchet MS"/>
    </w:rPr>
  </w:style>
  <w:style w:type="character" w:customStyle="1" w:styleId="stbilgiChar">
    <w:name w:val="Üstbilgi Char"/>
    <w:link w:val="stbilgi"/>
    <w:uiPriority w:val="99"/>
    <w:rsid w:val="0015018D"/>
    <w:rPr>
      <w:sz w:val="24"/>
      <w:szCs w:val="24"/>
    </w:rPr>
  </w:style>
  <w:style w:type="paragraph" w:styleId="BalonMetni">
    <w:name w:val="Balloon Text"/>
    <w:basedOn w:val="Normal"/>
    <w:link w:val="BalonMetniChar"/>
    <w:rsid w:val="00522917"/>
    <w:rPr>
      <w:rFonts w:ascii="Segoe UI" w:hAnsi="Segoe UI"/>
      <w:sz w:val="18"/>
      <w:szCs w:val="18"/>
      <w:lang w:val="x-none" w:eastAsia="x-none"/>
    </w:rPr>
  </w:style>
  <w:style w:type="character" w:customStyle="1" w:styleId="BalonMetniChar">
    <w:name w:val="Balon Metni Char"/>
    <w:link w:val="BalonMetni"/>
    <w:rsid w:val="00522917"/>
    <w:rPr>
      <w:rFonts w:ascii="Segoe UI" w:hAnsi="Segoe UI" w:cs="Segoe UI"/>
      <w:sz w:val="18"/>
      <w:szCs w:val="18"/>
    </w:rPr>
  </w:style>
  <w:style w:type="character" w:styleId="AklamaBavurusu">
    <w:name w:val="annotation reference"/>
    <w:rsid w:val="00577612"/>
    <w:rPr>
      <w:sz w:val="16"/>
      <w:szCs w:val="16"/>
    </w:rPr>
  </w:style>
  <w:style w:type="paragraph" w:styleId="AklamaMetni">
    <w:name w:val="annotation text"/>
    <w:basedOn w:val="Normal"/>
    <w:link w:val="AklamaMetniChar"/>
    <w:rsid w:val="0057761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577612"/>
  </w:style>
  <w:style w:type="paragraph" w:styleId="AklamaKonusu">
    <w:name w:val="annotation subject"/>
    <w:basedOn w:val="AklamaMetni"/>
    <w:next w:val="AklamaMetni"/>
    <w:link w:val="AklamaKonusuChar"/>
    <w:rsid w:val="00577612"/>
    <w:rPr>
      <w:b/>
      <w:bCs/>
    </w:rPr>
  </w:style>
  <w:style w:type="character" w:customStyle="1" w:styleId="AklamaKonusuChar">
    <w:name w:val="Açıklama Konusu Char"/>
    <w:link w:val="AklamaKonusu"/>
    <w:rsid w:val="00577612"/>
    <w:rPr>
      <w:b/>
      <w:bCs/>
    </w:rPr>
  </w:style>
  <w:style w:type="paragraph" w:styleId="Dzeltme">
    <w:name w:val="Revision"/>
    <w:hidden/>
    <w:uiPriority w:val="99"/>
    <w:semiHidden/>
    <w:rsid w:val="00C702E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0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3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İK MÜHENDİSLİĞİ BÖLÜMÜ</vt:lpstr>
      <vt:lpstr>ELEKTRİK MÜHENDİSLİĞİ BÖLÜMÜ</vt:lpstr>
    </vt:vector>
  </TitlesOfParts>
  <Company>Yıldız Teknik Üniversitesi</Company>
  <LinksUpToDate>false</LinksUpToDate>
  <CharactersWithSpaces>2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İK MÜHENDİSLİĞİ BÖLÜMÜ</dc:title>
  <dc:subject/>
  <dc:creator>Prof. Dr. Hacı BODUR</dc:creator>
  <cp:keywords/>
  <cp:lastModifiedBy>Acer</cp:lastModifiedBy>
  <cp:revision>2</cp:revision>
  <cp:lastPrinted>2021-03-04T15:47:00Z</cp:lastPrinted>
  <dcterms:created xsi:type="dcterms:W3CDTF">2021-03-19T08:56:00Z</dcterms:created>
  <dcterms:modified xsi:type="dcterms:W3CDTF">2021-03-19T08:56:00Z</dcterms:modified>
</cp:coreProperties>
</file>